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FF550" w14:textId="77777777" w:rsidR="005F4EEC" w:rsidRPr="005F4EEC" w:rsidRDefault="005F4EEC" w:rsidP="00B8745D">
      <w:pPr>
        <w:tabs>
          <w:tab w:val="right" w:pos="13608"/>
        </w:tabs>
        <w:rPr>
          <w:lang w:val="en-US"/>
        </w:rPr>
      </w:pPr>
      <w:r w:rsidRPr="005F4EEC">
        <w:rPr>
          <w:rStyle w:val="SubtitleChar"/>
          <w:lang w:val="en-US"/>
        </w:rPr>
        <w:t>Project type:</w:t>
      </w:r>
      <w:r w:rsidRPr="005F4EEC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lang w:val="en-US"/>
          </w:rPr>
          <w:id w:val="-515459427"/>
          <w:placeholder>
            <w:docPart w:val="72BE7EB2D79A400BAFC8149BBE10BA20"/>
          </w:placeholder>
          <w:dropDownList>
            <w:listItem w:displayText="Select a project type." w:value="Select a project type."/>
            <w:listItem w:displayText="International Programm" w:value="International Programm"/>
            <w:listItem w:displayText="Partnerships for Cooperation: Cooperation Partnerships" w:value="Partnerships for Cooperation: Cooperation Partnerships"/>
            <w:listItem w:displayText="Partnerships for Excellence: Centres of Vocational Excellence" w:value="Partnerships for Excellence: Centres of Vocational Excellence"/>
            <w:listItem w:displayText="Partnerships for Excellence: European Universities" w:value="Partnerships for Excellence: European Universities"/>
            <w:listItem w:displayText="Partnerships for Innovation: Alliances for Innovation" w:value="Partnerships for Innovation: Alliances for Innovation"/>
            <w:listItem w:displayText="Partnerships for Innovation: Forward Looking Projects" w:value="Partnerships for Innovation: Forward Looking Projects"/>
          </w:dropDownList>
        </w:sdtPr>
        <w:sdtEndPr/>
        <w:sdtContent>
          <w:r w:rsidRPr="005F4EEC">
            <w:rPr>
              <w:rStyle w:val="PlaceholderText"/>
              <w:rFonts w:ascii="Arial" w:hAnsi="Arial" w:cs="Arial"/>
              <w:lang w:val="en-US"/>
            </w:rPr>
            <w:t>Select a project type.</w:t>
          </w:r>
        </w:sdtContent>
      </w:sdt>
      <w:r w:rsidR="00B8745D">
        <w:rPr>
          <w:rFonts w:ascii="Arial" w:hAnsi="Arial" w:cs="Arial"/>
          <w:lang w:val="en-US"/>
        </w:rPr>
        <w:tab/>
      </w:r>
    </w:p>
    <w:p w14:paraId="33B2E9F6" w14:textId="77777777" w:rsidR="005F4EEC" w:rsidRPr="005F4EEC" w:rsidRDefault="005F4EEC" w:rsidP="005F4EEC">
      <w:pPr>
        <w:rPr>
          <w:lang w:val="en-US"/>
        </w:rPr>
      </w:pPr>
    </w:p>
    <w:p w14:paraId="71C64B6B" w14:textId="77777777" w:rsidR="005F4EEC" w:rsidRPr="005F4EEC" w:rsidRDefault="005F4EEC" w:rsidP="005F4EEC">
      <w:pPr>
        <w:pStyle w:val="Title"/>
        <w:rPr>
          <w:lang w:val="en-US"/>
        </w:rPr>
      </w:pPr>
      <w:r w:rsidRPr="005F4EEC">
        <w:rPr>
          <w:lang w:val="en-US"/>
        </w:rPr>
        <w:t>Declaration on exclusive work for the action</w:t>
      </w: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6804"/>
        <w:gridCol w:w="3402"/>
        <w:gridCol w:w="3467"/>
      </w:tblGrid>
      <w:tr w:rsidR="005F4EEC" w:rsidRPr="0041212F" w14:paraId="7B4F4A3D" w14:textId="77777777" w:rsidTr="005F4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04" w:type="dxa"/>
          </w:tcPr>
          <w:p w14:paraId="5F484BE5" w14:textId="77777777" w:rsidR="005F4EEC" w:rsidRDefault="00AA67DB" w:rsidP="00AA67DB">
            <w:pPr>
              <w:rPr>
                <w:lang w:val="en-US"/>
              </w:rPr>
            </w:pPr>
            <w:r>
              <w:rPr>
                <w:lang w:val="en-US"/>
              </w:rPr>
              <w:t xml:space="preserve">Keep </w:t>
            </w:r>
            <w:r w:rsidR="005F4EEC" w:rsidRPr="005F4EEC">
              <w:rPr>
                <w:lang w:val="en-US"/>
              </w:rPr>
              <w:t>(as long as contractually agreed, usually 10 years) for potential audits.</w:t>
            </w:r>
          </w:p>
        </w:tc>
        <w:tc>
          <w:tcPr>
            <w:tcW w:w="3402" w:type="dxa"/>
          </w:tcPr>
          <w:p w14:paraId="73946C20" w14:textId="77777777" w:rsidR="005F4EEC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4EEC">
              <w:rPr>
                <w:lang w:val="en-US"/>
              </w:rPr>
              <w:t>Reporting period number:</w:t>
            </w:r>
          </w:p>
        </w:tc>
        <w:tc>
          <w:tcPr>
            <w:tcW w:w="3467" w:type="dxa"/>
          </w:tcPr>
          <w:p w14:paraId="200502F6" w14:textId="77777777" w:rsidR="005F4EEC" w:rsidRDefault="005F4EEC" w:rsidP="005F4EE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4EEC">
              <w:rPr>
                <w:color w:val="000000" w:themeColor="text1"/>
                <w:lang w:val="en-US"/>
              </w:rPr>
              <w:t xml:space="preserve">From </w:t>
            </w:r>
            <w:sdt>
              <w:sdtPr>
                <w:rPr>
                  <w:color w:val="000000" w:themeColor="text1"/>
                  <w:lang w:val="en-US"/>
                </w:rPr>
                <w:id w:val="-1487697346"/>
                <w:placeholder>
                  <w:docPart w:val="DefaultPlaceholder_-1854013437"/>
                </w:placeholder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5F4EEC">
                  <w:rPr>
                    <w:color w:val="000000" w:themeColor="text1"/>
                    <w:lang w:val="en-US"/>
                  </w:rPr>
                  <w:t>DD/MM/YYYY</w:t>
                </w:r>
              </w:sdtContent>
            </w:sdt>
            <w:r w:rsidRPr="005F4EEC">
              <w:rPr>
                <w:color w:val="000000" w:themeColor="text1"/>
                <w:lang w:val="en-US"/>
              </w:rPr>
              <w:t xml:space="preserve"> to </w:t>
            </w:r>
            <w:sdt>
              <w:sdtPr>
                <w:rPr>
                  <w:color w:val="000000" w:themeColor="text1"/>
                  <w:lang w:val="en-US"/>
                </w:rPr>
                <w:id w:val="-2123912787"/>
                <w:placeholder>
                  <w:docPart w:val="DefaultPlaceholder_-1854013437"/>
                </w:placeholder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Pr="005F4EEC">
                  <w:rPr>
                    <w:color w:val="000000" w:themeColor="text1"/>
                    <w:lang w:val="en-US"/>
                  </w:rPr>
                  <w:t>DD/MM/YYYY</w:t>
                </w:r>
              </w:sdtContent>
            </w:sdt>
          </w:p>
        </w:tc>
      </w:tr>
    </w:tbl>
    <w:p w14:paraId="2BE0132D" w14:textId="77777777" w:rsidR="005F4EEC" w:rsidRDefault="005F4EEC" w:rsidP="005F4EEC">
      <w:pPr>
        <w:rPr>
          <w:lang w:val="en-US"/>
        </w:rPr>
      </w:pPr>
    </w:p>
    <w:p w14:paraId="4E4C797E" w14:textId="77777777" w:rsidR="005F4EEC" w:rsidRDefault="005F4EEC" w:rsidP="005F4EEC">
      <w:pPr>
        <w:rPr>
          <w:lang w:val="en-US"/>
        </w:rPr>
      </w:pP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3418"/>
        <w:gridCol w:w="3418"/>
        <w:gridCol w:w="3418"/>
        <w:gridCol w:w="3419"/>
      </w:tblGrid>
      <w:tr w:rsidR="005F4EEC" w:rsidRPr="005F4EEC" w14:paraId="2BD9178E" w14:textId="77777777" w:rsidTr="005F4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14:paraId="66DDAFF0" w14:textId="77777777" w:rsidR="005F4EEC" w:rsidRDefault="005F4EEC" w:rsidP="005F4EEC">
            <w:pPr>
              <w:rPr>
                <w:lang w:val="en-US"/>
              </w:rPr>
            </w:pPr>
            <w:r w:rsidRPr="005F4EEC">
              <w:rPr>
                <w:lang w:val="en-US"/>
              </w:rPr>
              <w:t>Project title:</w:t>
            </w:r>
          </w:p>
        </w:tc>
        <w:sdt>
          <w:sdtPr>
            <w:id w:val="-1034342181"/>
            <w:placeholder>
              <w:docPart w:val="C16692246E4442E391FBF73FF1D8CE81"/>
            </w:placeholder>
            <w:showingPlcHdr/>
            <w:text/>
          </w:sdtPr>
          <w:sdtEndPr/>
          <w:sdtContent>
            <w:tc>
              <w:tcPr>
                <w:tcW w:w="3418" w:type="dxa"/>
              </w:tcPr>
              <w:p w14:paraId="61B369DF" w14:textId="77777777" w:rsidR="005F4EEC" w:rsidRPr="005F4EEC" w:rsidRDefault="005F4EEC" w:rsidP="005F4E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>Insert text here</w:t>
                </w:r>
              </w:p>
            </w:tc>
          </w:sdtContent>
        </w:sdt>
        <w:tc>
          <w:tcPr>
            <w:tcW w:w="3418" w:type="dxa"/>
          </w:tcPr>
          <w:p w14:paraId="3AF16821" w14:textId="77777777" w:rsidR="005F4EEC" w:rsidRPr="005F4EEC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4EEC">
              <w:t xml:space="preserve">Agreement </w:t>
            </w:r>
            <w:proofErr w:type="spellStart"/>
            <w:r w:rsidRPr="005F4EEC">
              <w:t>number</w:t>
            </w:r>
            <w:proofErr w:type="spellEnd"/>
            <w:r w:rsidRPr="005F4EEC">
              <w:t>:</w:t>
            </w:r>
          </w:p>
        </w:tc>
        <w:sdt>
          <w:sdtPr>
            <w:id w:val="-1683657509"/>
            <w:placeholder>
              <w:docPart w:val="D3AB2554965143D9ACF5A3F477BF099F"/>
            </w:placeholder>
            <w:showingPlcHdr/>
            <w:text/>
          </w:sdtPr>
          <w:sdtEndPr/>
          <w:sdtContent>
            <w:tc>
              <w:tcPr>
                <w:tcW w:w="3419" w:type="dxa"/>
              </w:tcPr>
              <w:p w14:paraId="5A3484D7" w14:textId="77777777" w:rsidR="005F4EEC" w:rsidRPr="005F4EEC" w:rsidRDefault="005F4EEC" w:rsidP="005F4E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:rsidRPr="005F4EEC" w14:paraId="039308FB" w14:textId="77777777" w:rsidTr="005F4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14:paraId="42696832" w14:textId="77777777" w:rsidR="005F4EEC" w:rsidRPr="005F4EEC" w:rsidRDefault="005F4EEC" w:rsidP="005F4EEC">
            <w:pPr>
              <w:rPr>
                <w:color w:val="FF675D" w:themeColor="accent1"/>
              </w:rPr>
            </w:pPr>
            <w:r w:rsidRPr="005F4EEC">
              <w:rPr>
                <w:color w:val="FF675D" w:themeColor="accent1"/>
              </w:rPr>
              <w:t>Institution:</w:t>
            </w:r>
          </w:p>
        </w:tc>
        <w:sdt>
          <w:sdtPr>
            <w:id w:val="606781178"/>
            <w:placeholder>
              <w:docPart w:val="32DCB6F845924A0AABC8704A0FCD28A3"/>
            </w:placeholder>
            <w:showingPlcHdr/>
            <w:text w:multiLine="1"/>
          </w:sdtPr>
          <w:sdtEndPr/>
          <w:sdtContent>
            <w:tc>
              <w:tcPr>
                <w:tcW w:w="10255" w:type="dxa"/>
                <w:gridSpan w:val="3"/>
              </w:tcPr>
              <w:p w14:paraId="60CF1630" w14:textId="77777777" w:rsidR="005F4EEC" w:rsidRP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:rsidRPr="005F4EEC" w14:paraId="76489F8F" w14:textId="77777777" w:rsidTr="005F4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8" w:type="dxa"/>
          </w:tcPr>
          <w:p w14:paraId="3ACC3AFC" w14:textId="77777777" w:rsidR="005F4EEC" w:rsidRPr="005F4EEC" w:rsidRDefault="005F4EEC" w:rsidP="005F4EEC">
            <w:pPr>
              <w:rPr>
                <w:color w:val="FF675D" w:themeColor="accent1"/>
                <w:lang w:val="en-US"/>
              </w:rPr>
            </w:pPr>
            <w:r w:rsidRPr="005F4EEC">
              <w:rPr>
                <w:color w:val="FF675D" w:themeColor="accent1"/>
                <w:lang w:val="en-US"/>
              </w:rPr>
              <w:t>Name of the person:</w:t>
            </w:r>
          </w:p>
        </w:tc>
        <w:sdt>
          <w:sdtPr>
            <w:id w:val="1627499603"/>
            <w:placeholder>
              <w:docPart w:val="96380ED397C64A30AC47AF13140E4ACD"/>
            </w:placeholder>
            <w:showingPlcHdr/>
            <w:text/>
          </w:sdtPr>
          <w:sdtEndPr/>
          <w:sdtContent>
            <w:tc>
              <w:tcPr>
                <w:tcW w:w="3418" w:type="dxa"/>
              </w:tcPr>
              <w:p w14:paraId="47FF990F" w14:textId="77777777" w:rsidR="005F4EEC" w:rsidRP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>
                  <w:rPr>
                    <w:rStyle w:val="PlaceholderText"/>
                  </w:rPr>
                  <w:t>Insert text here</w:t>
                </w:r>
              </w:p>
            </w:tc>
          </w:sdtContent>
        </w:sdt>
        <w:tc>
          <w:tcPr>
            <w:tcW w:w="3418" w:type="dxa"/>
          </w:tcPr>
          <w:p w14:paraId="339FA12D" w14:textId="77777777" w:rsidR="005F4EEC" w:rsidRPr="005F4EEC" w:rsidRDefault="005F4EEC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675D" w:themeColor="accent1"/>
                <w:lang w:val="en-US"/>
              </w:rPr>
            </w:pPr>
            <w:r w:rsidRPr="005F4EEC">
              <w:rPr>
                <w:color w:val="FF675D" w:themeColor="accent1"/>
                <w:lang w:val="en-US"/>
              </w:rPr>
              <w:t xml:space="preserve">Type of personnel </w:t>
            </w:r>
          </w:p>
          <w:p w14:paraId="0DF71531" w14:textId="77777777" w:rsidR="005F4EEC" w:rsidRPr="005F4EEC" w:rsidRDefault="005F4EEC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4EEC">
              <w:rPr>
                <w:lang w:val="en-US"/>
              </w:rPr>
              <w:t>(employee/ natural person under direct contract/ seconded/ other)</w:t>
            </w:r>
          </w:p>
        </w:tc>
        <w:sdt>
          <w:sdtPr>
            <w:id w:val="-511920650"/>
            <w:placeholder>
              <w:docPart w:val="B90F21D08280490A92DE3534FC40F13F"/>
            </w:placeholder>
            <w:showingPlcHdr/>
            <w:text/>
          </w:sdtPr>
          <w:sdtEndPr/>
          <w:sdtContent>
            <w:tc>
              <w:tcPr>
                <w:tcW w:w="3419" w:type="dxa"/>
              </w:tcPr>
              <w:p w14:paraId="5AF4A41C" w14:textId="77777777" w:rsidR="005F4EEC" w:rsidRP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</w:tbl>
    <w:p w14:paraId="5B1E2589" w14:textId="77777777" w:rsidR="005F4EEC" w:rsidRPr="005F4EEC" w:rsidRDefault="005F4EEC" w:rsidP="005F4EEC"/>
    <w:p w14:paraId="2E92EAE3" w14:textId="7891FBE0" w:rsidR="005F4EEC" w:rsidRPr="005F4EEC" w:rsidRDefault="005F4EEC" w:rsidP="005F4EEC">
      <w:pPr>
        <w:rPr>
          <w:lang w:val="en-US"/>
        </w:rPr>
      </w:pPr>
      <w:r w:rsidRPr="005F4EEC">
        <w:rPr>
          <w:lang w:val="en-US"/>
        </w:rPr>
        <w:t xml:space="preserve">We hereby declare that </w:t>
      </w:r>
      <w:sdt>
        <w:sdtPr>
          <w:rPr>
            <w:lang w:val="en-US"/>
          </w:rPr>
          <w:id w:val="-238326887"/>
          <w:placeholder>
            <w:docPart w:val="7F65E11314EF4D74AC65FBF3655C91D0"/>
          </w:placeholder>
          <w:showingPlcHdr/>
          <w:text/>
        </w:sdtPr>
        <w:sdtEndPr/>
        <w:sdtContent>
          <w:r w:rsidR="00947681">
            <w:rPr>
              <w:rStyle w:val="PlaceholderText"/>
              <w:lang w:val="en-US"/>
            </w:rPr>
            <w:t>Insert name of person</w:t>
          </w:r>
        </w:sdtContent>
      </w:sdt>
      <w:r w:rsidR="00947681">
        <w:rPr>
          <w:lang w:val="en-US"/>
        </w:rPr>
        <w:t xml:space="preserve"> </w:t>
      </w:r>
      <w:r w:rsidRPr="005F4EEC">
        <w:rPr>
          <w:lang w:val="en-US"/>
        </w:rPr>
        <w:t>has worked exclusively for the above-mentioned project during (</w:t>
      </w:r>
      <w:r w:rsidR="005073F0">
        <w:rPr>
          <w:lang w:val="en-US"/>
        </w:rPr>
        <w:t>choose</w:t>
      </w:r>
      <w:r w:rsidRPr="005F4EEC">
        <w:rPr>
          <w:lang w:val="en-US"/>
        </w:rPr>
        <w:t xml:space="preserve"> one below):</w:t>
      </w:r>
    </w:p>
    <w:p w14:paraId="5549D271" w14:textId="77777777" w:rsidR="005F4EEC" w:rsidRPr="005F4EEC" w:rsidRDefault="005F4EEC" w:rsidP="005F4EEC">
      <w:pPr>
        <w:rPr>
          <w:lang w:val="en-US"/>
        </w:rPr>
      </w:pPr>
    </w:p>
    <w:p w14:paraId="0C1B19F0" w14:textId="77777777" w:rsidR="005F4EEC" w:rsidRDefault="0041212F" w:rsidP="005F4EEC">
      <w:pPr>
        <w:rPr>
          <w:lang w:val="en-US"/>
        </w:rPr>
      </w:pPr>
      <w:sdt>
        <w:sdtPr>
          <w:rPr>
            <w:lang w:val="en-US"/>
          </w:rPr>
          <w:id w:val="1802101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4EEC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5F4EEC" w:rsidRPr="005F4EEC">
        <w:rPr>
          <w:lang w:val="en-US"/>
        </w:rPr>
        <w:tab/>
        <w:t xml:space="preserve">the whole reporting </w:t>
      </w:r>
      <w:proofErr w:type="gramStart"/>
      <w:r w:rsidR="005F4EEC" w:rsidRPr="005F4EEC">
        <w:rPr>
          <w:lang w:val="en-US"/>
        </w:rPr>
        <w:t>period</w:t>
      </w:r>
      <w:proofErr w:type="gramEnd"/>
    </w:p>
    <w:p w14:paraId="06BEBA59" w14:textId="77777777" w:rsidR="00C14A47" w:rsidRPr="005F4EEC" w:rsidRDefault="00C14A47" w:rsidP="005F4EEC">
      <w:pPr>
        <w:rPr>
          <w:lang w:val="en-US"/>
        </w:rPr>
      </w:pPr>
    </w:p>
    <w:p w14:paraId="5DFF979C" w14:textId="77777777" w:rsidR="005F4EEC" w:rsidRPr="005F4EEC" w:rsidRDefault="0041212F" w:rsidP="005F4EEC">
      <w:pPr>
        <w:rPr>
          <w:lang w:val="en-US"/>
        </w:rPr>
      </w:pPr>
      <w:sdt>
        <w:sdtPr>
          <w:rPr>
            <w:lang w:val="en-US"/>
          </w:rPr>
          <w:id w:val="342448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4EEC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5F4EEC" w:rsidRPr="005F4EEC">
        <w:rPr>
          <w:lang w:val="en-US"/>
        </w:rPr>
        <w:tab/>
        <w:t xml:space="preserve">from </w:t>
      </w:r>
      <w:sdt>
        <w:sdtPr>
          <w:rPr>
            <w:lang w:val="en-US"/>
          </w:rPr>
          <w:id w:val="-733547129"/>
          <w:placeholder>
            <w:docPart w:val="DefaultPlaceholder_-1854013437"/>
          </w:placeholder>
          <w:date>
            <w:dateFormat w:val="dd.MM.yyyy"/>
            <w:lid w:val="de-CH"/>
            <w:storeMappedDataAs w:val="dateTime"/>
            <w:calendar w:val="gregorian"/>
          </w:date>
        </w:sdtPr>
        <w:sdtEndPr/>
        <w:sdtContent>
          <w:r w:rsidR="005F4EEC" w:rsidRPr="005F4EEC">
            <w:rPr>
              <w:lang w:val="en-US"/>
            </w:rPr>
            <w:t>……/……/………</w:t>
          </w:r>
        </w:sdtContent>
      </w:sdt>
      <w:r w:rsidR="005F4EEC" w:rsidRPr="005F4EEC">
        <w:rPr>
          <w:lang w:val="en-US"/>
        </w:rPr>
        <w:t xml:space="preserve">  until </w:t>
      </w:r>
      <w:sdt>
        <w:sdtPr>
          <w:rPr>
            <w:lang w:val="en-US"/>
          </w:rPr>
          <w:id w:val="-1495870829"/>
          <w:placeholder>
            <w:docPart w:val="DefaultPlaceholder_-1854013437"/>
          </w:placeholder>
          <w:date>
            <w:dateFormat w:val="dd.MM.yyyy"/>
            <w:lid w:val="de-CH"/>
            <w:storeMappedDataAs w:val="dateTime"/>
            <w:calendar w:val="gregorian"/>
          </w:date>
        </w:sdtPr>
        <w:sdtEndPr/>
        <w:sdtContent>
          <w:r w:rsidR="005F4EEC" w:rsidRPr="005F4EEC">
            <w:rPr>
              <w:lang w:val="en-US"/>
            </w:rPr>
            <w:t>……/……/………</w:t>
          </w:r>
        </w:sdtContent>
      </w:sdt>
      <w:r w:rsidR="005F4EEC" w:rsidRPr="005F4EEC">
        <w:rPr>
          <w:lang w:val="en-US"/>
        </w:rPr>
        <w:t xml:space="preserve"> (This period must cover at least one full calendar month) </w:t>
      </w:r>
    </w:p>
    <w:p w14:paraId="31682D1D" w14:textId="77777777" w:rsidR="005F4EEC" w:rsidRPr="005F4EEC" w:rsidRDefault="005F4EEC" w:rsidP="005F4EEC">
      <w:pPr>
        <w:rPr>
          <w:lang w:val="en-US"/>
        </w:rPr>
      </w:pPr>
    </w:p>
    <w:p w14:paraId="04978B87" w14:textId="77777777" w:rsidR="005F4EEC" w:rsidRPr="005F4EEC" w:rsidRDefault="005F4EEC" w:rsidP="005F4EEC">
      <w:pPr>
        <w:rPr>
          <w:lang w:val="en-US"/>
        </w:rPr>
      </w:pPr>
      <w:r w:rsidRPr="005F4EEC">
        <w:rPr>
          <w:lang w:val="en-US"/>
        </w:rPr>
        <w:tab/>
      </w:r>
      <w:r w:rsidRPr="005F4EEC">
        <w:rPr>
          <w:rFonts w:ascii="Movetia-Emoji" w:hAnsi="Movetia-Emoji"/>
          <w:color w:val="FF675D" w:themeColor="accent1"/>
          <w:sz w:val="24"/>
          <w:lang w:val="en-US"/>
        </w:rPr>
        <w:t>👉</w:t>
      </w:r>
      <w:r w:rsidRPr="005F4EEC">
        <w:rPr>
          <w:lang w:val="en-US"/>
        </w:rPr>
        <w:t>Please don’t forget that you must keep time-sheets for any time worked on the project outside this declaration.</w:t>
      </w:r>
    </w:p>
    <w:p w14:paraId="44D0734A" w14:textId="77777777" w:rsidR="005F4EEC" w:rsidRDefault="005F4EEC">
      <w:pPr>
        <w:spacing w:after="200" w:line="2" w:lineRule="auto"/>
        <w:rPr>
          <w:lang w:val="en-US"/>
        </w:rPr>
      </w:pPr>
      <w:r>
        <w:rPr>
          <w:lang w:val="en-US"/>
        </w:rPr>
        <w:br w:type="page"/>
      </w:r>
    </w:p>
    <w:p w14:paraId="0BE3AF09" w14:textId="1378A6F4" w:rsidR="005F4EEC" w:rsidRDefault="005F4EEC" w:rsidP="005F4EEC">
      <w:pPr>
        <w:pStyle w:val="Title"/>
        <w:rPr>
          <w:lang w:val="en-US"/>
        </w:rPr>
      </w:pPr>
      <w:r w:rsidRPr="005F4EEC">
        <w:rPr>
          <w:lang w:val="en-US"/>
        </w:rPr>
        <w:lastRenderedPageBreak/>
        <w:t xml:space="preserve">Description of activities carried out for </w:t>
      </w:r>
      <w:r w:rsidR="005073F0">
        <w:rPr>
          <w:lang w:val="en-US"/>
        </w:rPr>
        <w:t xml:space="preserve">the </w:t>
      </w:r>
      <w:r w:rsidRPr="005F4EEC">
        <w:rPr>
          <w:lang w:val="en-US"/>
        </w:rPr>
        <w:t xml:space="preserve">project during the covered </w:t>
      </w:r>
      <w:proofErr w:type="gramStart"/>
      <w:r w:rsidRPr="005F4EEC">
        <w:rPr>
          <w:lang w:val="en-US"/>
        </w:rPr>
        <w:t>period</w:t>
      </w:r>
      <w:proofErr w:type="gramEnd"/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2410"/>
        <w:gridCol w:w="3969"/>
        <w:gridCol w:w="7294"/>
      </w:tblGrid>
      <w:tr w:rsidR="005F4EEC" w14:paraId="1EE724EF" w14:textId="77777777" w:rsidTr="005F4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0" w:type="dxa"/>
          </w:tcPr>
          <w:p w14:paraId="38BE94E2" w14:textId="77777777" w:rsidR="005F4EEC" w:rsidRDefault="005F4EEC" w:rsidP="005F4EEC">
            <w:pPr>
              <w:rPr>
                <w:lang w:val="en-US"/>
              </w:rPr>
            </w:pPr>
            <w:r w:rsidRPr="005F4EEC">
              <w:rPr>
                <w:lang w:val="en-US"/>
              </w:rPr>
              <w:t>Work package number</w:t>
            </w:r>
          </w:p>
        </w:tc>
        <w:tc>
          <w:tcPr>
            <w:tcW w:w="3969" w:type="dxa"/>
          </w:tcPr>
          <w:p w14:paraId="026266D1" w14:textId="77777777" w:rsidR="005F4EEC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4EEC">
              <w:rPr>
                <w:lang w:val="en-US"/>
              </w:rPr>
              <w:t>Estimated number of hours worked per WP</w:t>
            </w:r>
          </w:p>
        </w:tc>
        <w:tc>
          <w:tcPr>
            <w:tcW w:w="7294" w:type="dxa"/>
          </w:tcPr>
          <w:p w14:paraId="140F02B2" w14:textId="77777777" w:rsidR="005F4EEC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5F4EEC">
              <w:rPr>
                <w:lang w:val="en-US"/>
              </w:rPr>
              <w:t>Activities</w:t>
            </w:r>
          </w:p>
        </w:tc>
      </w:tr>
      <w:tr w:rsidR="005F4EEC" w14:paraId="3C02758C" w14:textId="77777777" w:rsidTr="005F4EEC">
        <w:sdt>
          <w:sdtPr>
            <w:id w:val="21059500"/>
            <w:placeholder>
              <w:docPart w:val="DE137C94AFE84C2793045B673539C0DC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10" w:type="dxa"/>
              </w:tcPr>
              <w:p w14:paraId="2480AD22" w14:textId="77777777" w:rsidR="005F4EEC" w:rsidRDefault="005F4EEC" w:rsidP="005F4EEC"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1805813378"/>
            <w:placeholder>
              <w:docPart w:val="0DBEE79C7860412DA6F54339A65F9F48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777EAFB0" w14:textId="77777777"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18594318"/>
            <w:placeholder>
              <w:docPart w:val="7198C6F7F2D5423A8472B51E41F5E170"/>
            </w:placeholder>
            <w:showingPlcHdr/>
            <w:text/>
          </w:sdtPr>
          <w:sdtEndPr/>
          <w:sdtContent>
            <w:tc>
              <w:tcPr>
                <w:tcW w:w="7294" w:type="dxa"/>
              </w:tcPr>
              <w:p w14:paraId="5226F7EF" w14:textId="77777777"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14:paraId="0CA30EB8" w14:textId="77777777" w:rsidTr="005F4EEC">
        <w:sdt>
          <w:sdtPr>
            <w:id w:val="-2102949263"/>
            <w:placeholder>
              <w:docPart w:val="6431E4F1BBBD4D1981F068924B0B61D6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10" w:type="dxa"/>
              </w:tcPr>
              <w:p w14:paraId="45646103" w14:textId="77777777" w:rsidR="005F4EEC" w:rsidRDefault="005F4EEC" w:rsidP="005F4EEC"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2004082356"/>
            <w:placeholder>
              <w:docPart w:val="CDDB452E922A476BA1421C6F50833B13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36EA922C" w14:textId="77777777"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1336190523"/>
            <w:placeholder>
              <w:docPart w:val="9DE0F758A935496AB7F94099357F59B3"/>
            </w:placeholder>
            <w:showingPlcHdr/>
            <w:text/>
          </w:sdtPr>
          <w:sdtEndPr/>
          <w:sdtContent>
            <w:tc>
              <w:tcPr>
                <w:tcW w:w="7294" w:type="dxa"/>
              </w:tcPr>
              <w:p w14:paraId="5FF672E8" w14:textId="77777777"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14:paraId="4C5C717A" w14:textId="77777777" w:rsidTr="005F4EEC">
        <w:sdt>
          <w:sdtPr>
            <w:id w:val="-1272859881"/>
            <w:placeholder>
              <w:docPart w:val="CC827A80AA994CBE84B6B010E8098D07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10" w:type="dxa"/>
              </w:tcPr>
              <w:p w14:paraId="6678538D" w14:textId="77777777" w:rsidR="005F4EEC" w:rsidRDefault="005F4EEC" w:rsidP="005F4EEC"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-328061886"/>
            <w:placeholder>
              <w:docPart w:val="8688C64E3A404014894962128DBFE818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312A3698" w14:textId="77777777"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-911164257"/>
            <w:placeholder>
              <w:docPart w:val="D49909CED5DD4788B5342F3103472233"/>
            </w:placeholder>
            <w:showingPlcHdr/>
            <w:text/>
          </w:sdtPr>
          <w:sdtEndPr/>
          <w:sdtContent>
            <w:tc>
              <w:tcPr>
                <w:tcW w:w="7294" w:type="dxa"/>
              </w:tcPr>
              <w:p w14:paraId="3B7D2E0D" w14:textId="77777777"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14:paraId="63230621" w14:textId="77777777" w:rsidTr="005F4EEC">
        <w:sdt>
          <w:sdtPr>
            <w:id w:val="210856815"/>
            <w:placeholder>
              <w:docPart w:val="6909D4027FFA4EA4B67DAB511F1468E8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10" w:type="dxa"/>
              </w:tcPr>
              <w:p w14:paraId="117A3D79" w14:textId="77777777" w:rsidR="005F4EEC" w:rsidRDefault="005F4EEC" w:rsidP="005F4EEC"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-2053292010"/>
            <w:placeholder>
              <w:docPart w:val="B364B3818AE4441A992CCA29B7B09DF0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199510DE" w14:textId="77777777"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1329563603"/>
            <w:placeholder>
              <w:docPart w:val="08CC3AF805A8462D8E2C1590D2A809FB"/>
            </w:placeholder>
            <w:showingPlcHdr/>
            <w:text/>
          </w:sdtPr>
          <w:sdtEndPr/>
          <w:sdtContent>
            <w:tc>
              <w:tcPr>
                <w:tcW w:w="7294" w:type="dxa"/>
              </w:tcPr>
              <w:p w14:paraId="06B4DA30" w14:textId="77777777"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  <w:tr w:rsidR="005F4EEC" w14:paraId="23B5B715" w14:textId="77777777" w:rsidTr="005F4EEC">
        <w:sdt>
          <w:sdtPr>
            <w:id w:val="-251672245"/>
            <w:placeholder>
              <w:docPart w:val="BE59CFF4CD0E4EE8BA06BE56A9CE6D96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10" w:type="dxa"/>
              </w:tcPr>
              <w:p w14:paraId="51AEFDA6" w14:textId="77777777" w:rsidR="005F4EEC" w:rsidRDefault="005F4EEC" w:rsidP="005F4EEC"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-223371089"/>
            <w:placeholder>
              <w:docPart w:val="9C815F53F5C546429C0CA114237A324D"/>
            </w:placeholder>
            <w:showingPlcHdr/>
            <w:text/>
          </w:sdtPr>
          <w:sdtEndPr/>
          <w:sdtContent>
            <w:tc>
              <w:tcPr>
                <w:tcW w:w="3969" w:type="dxa"/>
              </w:tcPr>
              <w:p w14:paraId="4145A518" w14:textId="77777777"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  <w:sdt>
          <w:sdtPr>
            <w:id w:val="-1567482961"/>
            <w:placeholder>
              <w:docPart w:val="5E77AE305B9E447780E10A6C96CDE2DB"/>
            </w:placeholder>
            <w:showingPlcHdr/>
            <w:text/>
          </w:sdtPr>
          <w:sdtEndPr/>
          <w:sdtContent>
            <w:tc>
              <w:tcPr>
                <w:tcW w:w="7294" w:type="dxa"/>
              </w:tcPr>
              <w:p w14:paraId="27DB50C1" w14:textId="77777777" w:rsidR="005F4EEC" w:rsidRDefault="005F4EEC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F4379">
                  <w:rPr>
                    <w:rStyle w:val="PlaceholderText"/>
                  </w:rPr>
                  <w:t>Insert text here</w:t>
                </w:r>
              </w:p>
            </w:tc>
          </w:sdtContent>
        </w:sdt>
      </w:tr>
    </w:tbl>
    <w:p w14:paraId="0D3D7899" w14:textId="77777777" w:rsidR="005F4EEC" w:rsidRPr="005F4EEC" w:rsidRDefault="005F4EEC" w:rsidP="005F4EEC">
      <w:pPr>
        <w:rPr>
          <w:lang w:val="en-US"/>
        </w:rPr>
      </w:pPr>
    </w:p>
    <w:p w14:paraId="0A484281" w14:textId="77777777" w:rsidR="005F4EEC" w:rsidRPr="005F4EEC" w:rsidRDefault="005F4EEC" w:rsidP="005F4EEC">
      <w:pPr>
        <w:pStyle w:val="Title"/>
        <w:rPr>
          <w:lang w:val="en-US"/>
        </w:rPr>
      </w:pPr>
      <w:r w:rsidRPr="005F4EEC">
        <w:rPr>
          <w:lang w:val="en-US"/>
        </w:rPr>
        <w:t>SIGNATURES</w:t>
      </w:r>
    </w:p>
    <w:p w14:paraId="112BF5D4" w14:textId="77777777" w:rsidR="005F4EEC" w:rsidRPr="005F4EEC" w:rsidRDefault="005F4EEC" w:rsidP="005F4EEC">
      <w:pPr>
        <w:tabs>
          <w:tab w:val="left" w:pos="6804"/>
        </w:tabs>
        <w:rPr>
          <w:lang w:val="en-US"/>
        </w:rPr>
      </w:pPr>
      <w:r w:rsidRPr="005F4EEC">
        <w:rPr>
          <w:lang w:val="en-US"/>
        </w:rPr>
        <w:t>For the participant (supervisor or project coordinator/manager):</w:t>
      </w:r>
      <w:r w:rsidRPr="005F4EEC">
        <w:rPr>
          <w:lang w:val="en-US"/>
        </w:rPr>
        <w:tab/>
        <w:t>Person:</w:t>
      </w:r>
    </w:p>
    <w:p w14:paraId="5E828AE0" w14:textId="77777777" w:rsidR="005F4EEC" w:rsidRPr="005F4EEC" w:rsidRDefault="005F4EEC" w:rsidP="005F4EEC">
      <w:pPr>
        <w:tabs>
          <w:tab w:val="left" w:pos="6804"/>
        </w:tabs>
        <w:rPr>
          <w:lang w:val="en-US"/>
        </w:rPr>
      </w:pPr>
    </w:p>
    <w:p w14:paraId="51168A71" w14:textId="77777777" w:rsidR="005F4EEC" w:rsidRPr="005F4EEC" w:rsidRDefault="005F4EEC" w:rsidP="005F4EEC">
      <w:pPr>
        <w:tabs>
          <w:tab w:val="left" w:pos="6804"/>
        </w:tabs>
        <w:rPr>
          <w:lang w:val="en-US"/>
        </w:rPr>
      </w:pPr>
      <w:r w:rsidRPr="005F4EEC">
        <w:rPr>
          <w:lang w:val="en-US"/>
        </w:rPr>
        <w:t>Name:</w:t>
      </w:r>
      <w:r>
        <w:rPr>
          <w:lang w:val="en-US"/>
        </w:rPr>
        <w:t xml:space="preserve"> </w:t>
      </w:r>
      <w:sdt>
        <w:sdtPr>
          <w:rPr>
            <w:lang w:val="en-US"/>
          </w:rPr>
          <w:id w:val="-2064236577"/>
          <w:placeholder>
            <w:docPart w:val="DefaultPlaceholder_-1854013440"/>
          </w:placeholder>
          <w:text/>
        </w:sdtPr>
        <w:sdtEndPr/>
        <w:sdtContent>
          <w:r w:rsidRPr="005F4EEC">
            <w:rPr>
              <w:lang w:val="en-US"/>
            </w:rPr>
            <w:t>……………………………………...</w:t>
          </w:r>
        </w:sdtContent>
      </w:sdt>
      <w:r w:rsidRPr="005F4EEC">
        <w:rPr>
          <w:lang w:val="en-US"/>
        </w:rPr>
        <w:tab/>
        <w:t>Name:</w:t>
      </w:r>
      <w:r>
        <w:rPr>
          <w:lang w:val="en-US"/>
        </w:rPr>
        <w:t xml:space="preserve"> </w:t>
      </w:r>
      <w:sdt>
        <w:sdtPr>
          <w:rPr>
            <w:lang w:val="en-US"/>
          </w:rPr>
          <w:id w:val="-1581048906"/>
          <w:placeholder>
            <w:docPart w:val="DefaultPlaceholder_-1854013440"/>
          </w:placeholder>
          <w:text/>
        </w:sdtPr>
        <w:sdtEndPr/>
        <w:sdtContent>
          <w:r w:rsidRPr="005F4EEC">
            <w:rPr>
              <w:lang w:val="en-US"/>
            </w:rPr>
            <w:t>……………………………………...</w:t>
          </w:r>
        </w:sdtContent>
      </w:sdt>
    </w:p>
    <w:p w14:paraId="68C9ED6F" w14:textId="77777777" w:rsidR="005F4EEC" w:rsidRPr="005F4EEC" w:rsidRDefault="005F4EEC" w:rsidP="005F4EEC">
      <w:pPr>
        <w:tabs>
          <w:tab w:val="left" w:pos="6804"/>
        </w:tabs>
        <w:rPr>
          <w:lang w:val="en-US"/>
        </w:rPr>
      </w:pPr>
    </w:p>
    <w:p w14:paraId="25A6BA1B" w14:textId="77777777" w:rsidR="005F4EEC" w:rsidRPr="005F4EEC" w:rsidRDefault="005F4EEC" w:rsidP="005F4EEC">
      <w:pPr>
        <w:tabs>
          <w:tab w:val="left" w:pos="6804"/>
        </w:tabs>
        <w:rPr>
          <w:lang w:val="en-US"/>
        </w:rPr>
      </w:pPr>
    </w:p>
    <w:p w14:paraId="083E5E2D" w14:textId="77777777" w:rsidR="005F4EEC" w:rsidRPr="005F4EEC" w:rsidRDefault="005F4EEC" w:rsidP="005F4EEC">
      <w:pPr>
        <w:tabs>
          <w:tab w:val="left" w:pos="6804"/>
        </w:tabs>
        <w:rPr>
          <w:lang w:val="en-US"/>
        </w:rPr>
      </w:pPr>
      <w:r w:rsidRPr="005F4EEC">
        <w:rPr>
          <w:lang w:val="en-US"/>
        </w:rPr>
        <w:t xml:space="preserve">Date: </w:t>
      </w:r>
      <w:sdt>
        <w:sdtPr>
          <w:rPr>
            <w:lang w:val="en-US"/>
          </w:rPr>
          <w:id w:val="1740748844"/>
          <w:placeholder>
            <w:docPart w:val="DefaultPlaceholder_-1854013437"/>
          </w:placeholder>
          <w:date>
            <w:dateFormat w:val="dd.MM.yyyy"/>
            <w:lid w:val="de-CH"/>
            <w:storeMappedDataAs w:val="dateTime"/>
            <w:calendar w:val="gregorian"/>
          </w:date>
        </w:sdtPr>
        <w:sdtEndPr/>
        <w:sdtContent>
          <w:r w:rsidRPr="005F4EEC">
            <w:rPr>
              <w:lang w:val="en-US"/>
            </w:rPr>
            <w:t>……/……/………</w:t>
          </w:r>
        </w:sdtContent>
      </w:sdt>
      <w:r w:rsidRPr="005F4EEC">
        <w:rPr>
          <w:lang w:val="en-US"/>
        </w:rPr>
        <w:tab/>
        <w:t xml:space="preserve">Date: </w:t>
      </w:r>
      <w:sdt>
        <w:sdtPr>
          <w:rPr>
            <w:lang w:val="en-US"/>
          </w:rPr>
          <w:id w:val="-1034728014"/>
          <w:placeholder>
            <w:docPart w:val="DefaultPlaceholder_-1854013437"/>
          </w:placeholder>
          <w:date>
            <w:dateFormat w:val="dd.MM.yyyy"/>
            <w:lid w:val="de-CH"/>
            <w:storeMappedDataAs w:val="dateTime"/>
            <w:calendar w:val="gregorian"/>
          </w:date>
        </w:sdtPr>
        <w:sdtEndPr/>
        <w:sdtContent>
          <w:r w:rsidRPr="005F4EEC">
            <w:rPr>
              <w:lang w:val="en-US"/>
            </w:rPr>
            <w:t>……/……/………</w:t>
          </w:r>
        </w:sdtContent>
      </w:sdt>
    </w:p>
    <w:p w14:paraId="5BAF98F2" w14:textId="77777777" w:rsidR="005F4EEC" w:rsidRPr="005F4EEC" w:rsidRDefault="005F4EEC" w:rsidP="005F4EEC">
      <w:pPr>
        <w:tabs>
          <w:tab w:val="left" w:pos="6804"/>
        </w:tabs>
        <w:rPr>
          <w:lang w:val="en-US"/>
        </w:rPr>
      </w:pPr>
    </w:p>
    <w:p w14:paraId="7A8B6962" w14:textId="77777777" w:rsidR="005F4EEC" w:rsidRPr="005F4EEC" w:rsidRDefault="005F4EEC" w:rsidP="005F4EEC">
      <w:pPr>
        <w:tabs>
          <w:tab w:val="left" w:pos="6804"/>
        </w:tabs>
        <w:rPr>
          <w:lang w:val="en-US"/>
        </w:rPr>
      </w:pPr>
    </w:p>
    <w:p w14:paraId="5156BCE7" w14:textId="77777777" w:rsidR="00A2081D" w:rsidRPr="00316FCD" w:rsidRDefault="005F4EEC" w:rsidP="005F4EEC">
      <w:pPr>
        <w:tabs>
          <w:tab w:val="left" w:pos="6804"/>
        </w:tabs>
      </w:pPr>
      <w:r w:rsidRPr="005F4EEC">
        <w:rPr>
          <w:lang w:val="en-US"/>
        </w:rPr>
        <w:t xml:space="preserve">Signature: </w:t>
      </w:r>
      <w:sdt>
        <w:sdtPr>
          <w:rPr>
            <w:lang w:val="en-US"/>
          </w:rPr>
          <w:id w:val="1919741103"/>
          <w:placeholder>
            <w:docPart w:val="DefaultPlaceholder_-1854013440"/>
          </w:placeholder>
          <w:text/>
        </w:sdtPr>
        <w:sdtEndPr/>
        <w:sdtContent>
          <w:r w:rsidRPr="005F4EEC">
            <w:rPr>
              <w:lang w:val="en-US"/>
            </w:rPr>
            <w:t>……………………………………...</w:t>
          </w:r>
        </w:sdtContent>
      </w:sdt>
      <w:r w:rsidRPr="005F4EEC">
        <w:rPr>
          <w:lang w:val="en-US"/>
        </w:rPr>
        <w:tab/>
      </w:r>
      <w:proofErr w:type="spellStart"/>
      <w:r>
        <w:t>Signature</w:t>
      </w:r>
      <w:proofErr w:type="spellEnd"/>
      <w:r>
        <w:t xml:space="preserve">: </w:t>
      </w:r>
      <w:sdt>
        <w:sdtPr>
          <w:id w:val="171534304"/>
          <w:placeholder>
            <w:docPart w:val="DefaultPlaceholder_-1854013440"/>
          </w:placeholder>
          <w:text/>
        </w:sdtPr>
        <w:sdtEndPr/>
        <w:sdtContent>
          <w:r>
            <w:t>……………………………………...</w:t>
          </w:r>
        </w:sdtContent>
      </w:sdt>
    </w:p>
    <w:sectPr w:rsidR="00A2081D" w:rsidRPr="00316FCD" w:rsidSect="005F4EEC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/>
      <w:pgMar w:top="1956" w:right="1418" w:bottom="1361" w:left="1747" w:header="567" w:footer="57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CE090" w14:textId="77777777" w:rsidR="005F4EEC" w:rsidRDefault="005F4EEC" w:rsidP="00F91D37">
      <w:pPr>
        <w:spacing w:line="240" w:lineRule="auto"/>
      </w:pPr>
      <w:r>
        <w:separator/>
      </w:r>
    </w:p>
  </w:endnote>
  <w:endnote w:type="continuationSeparator" w:id="0">
    <w:p w14:paraId="2E32B9D6" w14:textId="77777777" w:rsidR="005F4EEC" w:rsidRDefault="005F4EEC" w:rsidP="00F91D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Pro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HaasGroteskText St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vetia-Emoji">
    <w:altName w:val="MS UI Gothic"/>
    <w:panose1 w:val="00000000000000000000"/>
    <w:charset w:val="00"/>
    <w:family w:val="modern"/>
    <w:notTrueType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0A717" w14:textId="77777777" w:rsidR="005F4EEC" w:rsidRPr="005F4EEC" w:rsidRDefault="005F4EEC" w:rsidP="000E33D0">
    <w:pPr>
      <w:pStyle w:val="Footer"/>
      <w:tabs>
        <w:tab w:val="left" w:pos="2142"/>
        <w:tab w:val="left" w:pos="4298"/>
        <w:tab w:val="left" w:pos="6439"/>
      </w:tabs>
      <w:rPr>
        <w:lang w:val="it-IT"/>
      </w:rPr>
    </w:pPr>
    <w:r w:rsidRPr="005F4EEC">
      <w:rPr>
        <w:lang w:val="it-IT"/>
      </w:rPr>
      <w:t>Movetia</w:t>
    </w:r>
    <w:r w:rsidRPr="005F4EEC">
      <w:rPr>
        <w:lang w:val="it-IT"/>
      </w:rPr>
      <w:tab/>
    </w:r>
    <w:proofErr w:type="spellStart"/>
    <w:r w:rsidRPr="005F4EEC">
      <w:rPr>
        <w:lang w:val="it-IT"/>
      </w:rPr>
      <w:t>Dornacherstrasse</w:t>
    </w:r>
    <w:proofErr w:type="spellEnd"/>
    <w:r w:rsidRPr="005F4EEC">
      <w:rPr>
        <w:lang w:val="it-IT"/>
      </w:rPr>
      <w:t xml:space="preserve"> 28A</w:t>
    </w:r>
    <w:r w:rsidRPr="005F4EEC">
      <w:rPr>
        <w:lang w:val="it-IT"/>
      </w:rPr>
      <w:tab/>
      <w:t>info@movetia.ch</w:t>
    </w:r>
  </w:p>
  <w:p w14:paraId="1AB6FD31" w14:textId="77777777" w:rsidR="005F4EEC" w:rsidRPr="00372E9E" w:rsidRDefault="005F4EEC" w:rsidP="005F4EEC">
    <w:pPr>
      <w:pStyle w:val="Footer"/>
      <w:tabs>
        <w:tab w:val="left" w:pos="2142"/>
        <w:tab w:val="left" w:pos="4298"/>
        <w:tab w:val="left" w:pos="6439"/>
        <w:tab w:val="right" w:pos="13608"/>
      </w:tabs>
      <w:rPr>
        <w:lang w:val="en-GB"/>
      </w:rPr>
    </w:pPr>
    <w:r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6911" behindDoc="0" locked="1" layoutInCell="1" allowOverlap="1" wp14:anchorId="5CC4D0C9" wp14:editId="058A8F9B">
              <wp:simplePos x="0" y="0"/>
              <wp:positionH relativeFrom="margin">
                <wp:posOffset>8039100</wp:posOffset>
              </wp:positionH>
              <wp:positionV relativeFrom="page">
                <wp:posOffset>6685280</wp:posOffset>
              </wp:positionV>
              <wp:extent cx="629920" cy="861060"/>
              <wp:effectExtent l="0" t="0" r="0" b="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636220" w14:textId="77777777" w:rsidR="005F4EEC" w:rsidRPr="005C6148" w:rsidRDefault="005F4EEC" w:rsidP="005F4EEC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 w:rsidRPr="00DE456A">
                            <w:rPr>
                              <w:rStyle w:val="PageNumber"/>
                              <w:noProof/>
                              <w:lang w:val="de-DE"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C4D0C9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633pt;margin-top:526.4pt;width:49.6pt;height:67.8pt;z-index:25168691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" filled="f" stroked="f" strokeweight=".5pt">
              <v:textbox inset="0,0,0,13mm">
                <w:txbxContent>
                  <w:p w14:paraId="48636220" w14:textId="77777777" w:rsidR="005F4EEC" w:rsidRPr="005C6148" w:rsidRDefault="005F4EEC" w:rsidP="005F4EEC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 w:rsidRPr="00DE456A">
                      <w:rPr>
                        <w:rStyle w:val="PageNumber"/>
                        <w:noProof/>
                        <w:lang w:val="de-DE"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372E9E">
      <w:rPr>
        <w:lang w:val="en-GB"/>
      </w:rPr>
      <w:t>Exchange and mobility</w:t>
    </w:r>
    <w:r w:rsidRPr="00372E9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4863" behindDoc="0" locked="1" layoutInCell="1" allowOverlap="1" wp14:anchorId="2FB3E5F5" wp14:editId="2389A7C5">
              <wp:simplePos x="0" y="0"/>
              <wp:positionH relativeFrom="margin">
                <wp:posOffset>4822825</wp:posOffset>
              </wp:positionH>
              <wp:positionV relativeFrom="page">
                <wp:posOffset>9829800</wp:posOffset>
              </wp:positionV>
              <wp:extent cx="629920" cy="861060"/>
              <wp:effectExtent l="0" t="0" r="0" b="0"/>
              <wp:wrapNone/>
              <wp:docPr id="9" name="Textfeld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59560F" w14:textId="77777777" w:rsidR="005F4EEC" w:rsidRPr="005C6148" w:rsidRDefault="005F4EEC" w:rsidP="005C6148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 w:rsidRPr="00DE456A">
                            <w:rPr>
                              <w:rStyle w:val="PageNumber"/>
                              <w:noProof/>
                              <w:lang w:val="de-DE"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B3E5F5" id="Textfeld 9" o:spid="_x0000_s1027" type="#_x0000_t202" style="position:absolute;margin-left:379.75pt;margin-top:774pt;width:49.6pt;height:67.8pt;z-index:2516848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" filled="f" stroked="f" strokeweight=".5pt">
              <v:textbox inset="0,0,0,13mm">
                <w:txbxContent>
                  <w:p w14:paraId="6159560F" w14:textId="77777777" w:rsidR="005F4EEC" w:rsidRPr="005C6148" w:rsidRDefault="005F4EEC" w:rsidP="005C6148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 w:rsidRPr="00DE456A">
                      <w:rPr>
                        <w:rStyle w:val="PageNumber"/>
                        <w:noProof/>
                        <w:lang w:val="de-DE"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372E9E">
      <w:rPr>
        <w:lang w:val="en-GB"/>
      </w:rPr>
      <w:tab/>
      <w:t>4500 Solothurn</w:t>
    </w:r>
    <w:r w:rsidRPr="00372E9E">
      <w:rPr>
        <w:lang w:val="en-GB"/>
      </w:rPr>
      <w:tab/>
      <w:t>+41 32 462 00 50</w:t>
    </w:r>
    <w:r w:rsidRPr="00372E9E">
      <w:rPr>
        <w:lang w:val="en-GB"/>
      </w:rPr>
      <w:tab/>
      <w:t>movetia.ch</w:t>
    </w:r>
  </w:p>
  <w:p w14:paraId="791C007D" w14:textId="77777777" w:rsidR="005149D6" w:rsidRPr="005F4EEC" w:rsidRDefault="005149D6" w:rsidP="000E33D0">
    <w:pPr>
      <w:pStyle w:val="Footer"/>
      <w:tabs>
        <w:tab w:val="left" w:pos="2142"/>
        <w:tab w:val="left" w:pos="4298"/>
        <w:tab w:val="left" w:pos="6439"/>
      </w:tabs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5B3B2" w14:textId="77777777" w:rsidR="00E25D5A" w:rsidRPr="00E25D5A" w:rsidRDefault="00E25D5A" w:rsidP="000E33D0">
    <w:pPr>
      <w:pStyle w:val="Footer"/>
      <w:tabs>
        <w:tab w:val="left" w:pos="2142"/>
        <w:tab w:val="left" w:pos="4298"/>
        <w:tab w:val="left" w:pos="6439"/>
      </w:tabs>
      <w:rPr>
        <w:lang w:val="it-CH"/>
      </w:rPr>
    </w:pPr>
    <w:r w:rsidRPr="00E25D5A">
      <w:rPr>
        <w:lang w:val="it-CH"/>
      </w:rPr>
      <w:t>Movetia</w:t>
    </w:r>
    <w:r w:rsidRPr="00E25D5A">
      <w:rPr>
        <w:lang w:val="it-CH"/>
      </w:rPr>
      <w:tab/>
    </w:r>
    <w:proofErr w:type="spellStart"/>
    <w:r w:rsidRPr="00E25D5A">
      <w:rPr>
        <w:lang w:val="it-CH"/>
      </w:rPr>
      <w:t>Dornacherstrasse</w:t>
    </w:r>
    <w:proofErr w:type="spellEnd"/>
    <w:r w:rsidRPr="00E25D5A">
      <w:rPr>
        <w:lang w:val="it-CH"/>
      </w:rPr>
      <w:t xml:space="preserve"> 28A</w:t>
    </w:r>
    <w:r w:rsidRPr="00E25D5A">
      <w:rPr>
        <w:lang w:val="it-CH"/>
      </w:rPr>
      <w:tab/>
      <w:t>info@movetia.ch</w:t>
    </w:r>
  </w:p>
  <w:p w14:paraId="2EFB78F9" w14:textId="77777777" w:rsidR="005149D6" w:rsidRDefault="005F4EEC" w:rsidP="005F4EEC">
    <w:pPr>
      <w:pStyle w:val="Footer"/>
      <w:tabs>
        <w:tab w:val="left" w:pos="2142"/>
        <w:tab w:val="left" w:pos="4298"/>
        <w:tab w:val="left" w:pos="6439"/>
        <w:tab w:val="right" w:pos="13608"/>
      </w:tabs>
    </w:pPr>
    <w:r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8959" behindDoc="0" locked="1" layoutInCell="1" allowOverlap="1" wp14:anchorId="1099BE56" wp14:editId="75279380">
              <wp:simplePos x="0" y="0"/>
              <wp:positionH relativeFrom="margin">
                <wp:posOffset>8067675</wp:posOffset>
              </wp:positionH>
              <wp:positionV relativeFrom="page">
                <wp:posOffset>6694805</wp:posOffset>
              </wp:positionV>
              <wp:extent cx="629920" cy="861060"/>
              <wp:effectExtent l="0" t="0" r="0" b="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6AFDDD" w14:textId="77777777" w:rsidR="005F4EEC" w:rsidRPr="005C6148" w:rsidRDefault="005F4EEC" w:rsidP="005F4EEC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 w:rsidRPr="00DE456A">
                            <w:rPr>
                              <w:rStyle w:val="PageNumber"/>
                              <w:noProof/>
                              <w:lang w:val="de-DE"/>
                            </w:rPr>
                            <w:t>1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99BE56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8" type="#_x0000_t202" style="position:absolute;margin-left:635.25pt;margin-top:527.15pt;width:49.6pt;height:67.8pt;z-index:2516889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" filled="f" stroked="f" strokeweight=".5pt">
              <v:textbox inset="0,0,0,13mm">
                <w:txbxContent>
                  <w:p w14:paraId="3B6AFDDD" w14:textId="77777777" w:rsidR="005F4EEC" w:rsidRPr="005C6148" w:rsidRDefault="005F4EEC" w:rsidP="005F4EEC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 w:rsidRPr="00DE456A">
                      <w:rPr>
                        <w:rStyle w:val="PageNumber"/>
                        <w:noProof/>
                        <w:lang w:val="de-DE"/>
                      </w:rPr>
                      <w:t>1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E25D5A" w:rsidRPr="006F18A0">
      <w:t>Austausch und Mobilität</w:t>
    </w:r>
    <w:r w:rsidR="00E25D5A"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77695" behindDoc="0" locked="1" layoutInCell="1" allowOverlap="1" wp14:anchorId="0A52806D" wp14:editId="1A1590DE">
              <wp:simplePos x="0" y="0"/>
              <wp:positionH relativeFrom="margin">
                <wp:posOffset>4822825</wp:posOffset>
              </wp:positionH>
              <wp:positionV relativeFrom="page">
                <wp:posOffset>9829800</wp:posOffset>
              </wp:positionV>
              <wp:extent cx="629920" cy="861060"/>
              <wp:effectExtent l="0" t="0" r="0" b="0"/>
              <wp:wrapNone/>
              <wp:docPr id="1" name="Textfel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5DF88F8" w14:textId="77777777" w:rsidR="00E25D5A" w:rsidRPr="005C6148" w:rsidRDefault="00E25D5A" w:rsidP="005C6148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 w:rsidRPr="00DE456A">
                            <w:rPr>
                              <w:rStyle w:val="PageNumber"/>
                              <w:noProof/>
                              <w:lang w:val="de-DE"/>
                            </w:rPr>
                            <w:t>1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DE456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52806D" id="Textfeld 1" o:spid="_x0000_s1029" type="#_x0000_t202" style="position:absolute;margin-left:379.75pt;margin-top:774pt;width:49.6pt;height:67.8pt;z-index:25167769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" filled="f" stroked="f" strokeweight=".5pt">
              <v:textbox inset="0,0,0,13mm">
                <w:txbxContent>
                  <w:p w14:paraId="35DF88F8" w14:textId="77777777" w:rsidR="00E25D5A" w:rsidRPr="005C6148" w:rsidRDefault="00E25D5A" w:rsidP="005C6148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 w:rsidRPr="00DE456A">
                      <w:rPr>
                        <w:rStyle w:val="PageNumber"/>
                        <w:noProof/>
                        <w:lang w:val="de-DE"/>
                      </w:rPr>
                      <w:t>1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DE456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E25D5A" w:rsidRPr="006F18A0">
      <w:tab/>
      <w:t>4500 Solothurn</w:t>
    </w:r>
    <w:r w:rsidR="00E25D5A" w:rsidRPr="006F18A0">
      <w:tab/>
      <w:t>+41 32 462 00 50</w:t>
    </w:r>
    <w:r w:rsidR="00E25D5A" w:rsidRPr="006F18A0">
      <w:tab/>
      <w:t>movetia.ch</w:t>
    </w:r>
  </w:p>
  <w:p w14:paraId="005CC2FA" w14:textId="77777777" w:rsidR="00711265" w:rsidRDefault="00711265" w:rsidP="00C40C67">
    <w:pPr>
      <w:pStyle w:val="Footer"/>
      <w:tabs>
        <w:tab w:val="left" w:pos="2142"/>
        <w:tab w:val="left" w:pos="4298"/>
        <w:tab w:val="left" w:pos="643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9BDC4" w14:textId="77777777" w:rsidR="005F4EEC" w:rsidRPr="0025086B" w:rsidRDefault="005F4EEC" w:rsidP="0025086B">
      <w:pPr>
        <w:pStyle w:val="Footer"/>
        <w:rPr>
          <w:color w:val="000000" w:themeColor="text1"/>
        </w:rPr>
      </w:pPr>
    </w:p>
  </w:footnote>
  <w:footnote w:type="continuationSeparator" w:id="0">
    <w:p w14:paraId="34D262F1" w14:textId="77777777" w:rsidR="005F4EEC" w:rsidRDefault="005F4EEC" w:rsidP="00F91D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4D89B" w14:textId="0CF963FC" w:rsidR="004C47EB" w:rsidRPr="00B8745D" w:rsidRDefault="00306F6D" w:rsidP="00306F6D">
    <w:pPr>
      <w:pStyle w:val="Header"/>
      <w:tabs>
        <w:tab w:val="clear" w:pos="9072"/>
        <w:tab w:val="right" w:pos="13608"/>
      </w:tabs>
      <w:spacing w:line="240" w:lineRule="atLeast"/>
      <w:rPr>
        <w:rFonts w:ascii="Arial" w:hAnsi="Arial" w:cs="Arial"/>
        <w:color w:val="auto"/>
        <w:sz w:val="16"/>
        <w:szCs w:val="16"/>
        <w:lang w:val="en-US"/>
      </w:rPr>
    </w:pPr>
    <w:r w:rsidRPr="00B8745D">
      <w:rPr>
        <w:rFonts w:ascii="Arial" w:hAnsi="Arial" w:cs="Arial"/>
        <w:color w:val="auto"/>
        <w:sz w:val="16"/>
        <w:szCs w:val="16"/>
        <w:lang w:val="en-US"/>
      </w:rPr>
      <w:t>Project: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Project"/>
        <w:tag w:val=""/>
        <w:id w:val="-459795869"/>
        <w:placeholder>
          <w:docPart w:val="5F25FE304B7F422A9431BEEFE5A8361C"/>
        </w:placeholder>
        <w:showingPlcHd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Pr="00B8745D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number]</w:t>
        </w:r>
      </w:sdtContent>
    </w:sdt>
    <w:r w:rsidRPr="00B8745D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Title"/>
        <w:tag w:val=""/>
        <w:id w:val="-1387486286"/>
        <w:placeholder>
          <w:docPart w:val="E669168BE27B4B71A6E2018814473B5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82A58" w:rsidRPr="00D82A58">
          <w:rPr>
            <w:rFonts w:ascii="Arial" w:hAnsi="Arial" w:cs="Arial"/>
            <w:color w:val="auto"/>
            <w:sz w:val="16"/>
            <w:szCs w:val="16"/>
            <w:lang w:val="en-US"/>
          </w:rPr>
          <w:t>[insert title]</w:t>
        </w:r>
      </w:sdtContent>
    </w:sdt>
    <w:r w:rsidRPr="00B8745D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Call"/>
        <w:tag w:val=""/>
        <w:id w:val="1415432908"/>
        <w:placeholder>
          <w:docPart w:val="6BA363904CBA4CC1B3A80DDDB7B4293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D82A58">
          <w:rPr>
            <w:rFonts w:ascii="Arial" w:hAnsi="Arial" w:cs="Arial"/>
            <w:color w:val="auto"/>
            <w:sz w:val="16"/>
            <w:szCs w:val="16"/>
            <w:lang w:val="en-US"/>
          </w:rPr>
          <w:t>[insert call year]</w:t>
        </w:r>
      </w:sdtContent>
    </w:sdt>
    <w:r w:rsidR="004C47EB" w:rsidRPr="00B8745D">
      <w:rPr>
        <w:noProof/>
        <w:sz w:val="16"/>
        <w:szCs w:val="16"/>
        <w:lang w:val="en-GB" w:eastAsia="en-GB"/>
      </w:rPr>
      <mc:AlternateContent>
        <mc:Choice Requires="wps">
          <w:drawing>
            <wp:anchor distT="0" distB="0" distL="114300" distR="114300" simplePos="0" relativeHeight="251682815" behindDoc="0" locked="0" layoutInCell="1" allowOverlap="1" wp14:anchorId="221B4749" wp14:editId="0B8A896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360000" cy="360000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36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0077805" id="Rechteck 4" o:spid="_x0000_s1026" style="position:absolute;margin-left:-22.85pt;margin-top:0;width:28.35pt;height:28.35pt;z-index:25168281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" filled="f" stroked="f" strokeweight="2pt">
              <w10:wrap anchorx="page" anchory="page"/>
            </v:rect>
          </w:pict>
        </mc:Fallback>
      </mc:AlternateContent>
    </w:r>
    <w:r w:rsidRPr="00B8745D">
      <w:rPr>
        <w:rFonts w:ascii="Arial" w:hAnsi="Arial" w:cs="Arial"/>
        <w:color w:val="auto"/>
        <w:sz w:val="16"/>
        <w:szCs w:val="16"/>
        <w:lang w:val="en-US"/>
      </w:rPr>
      <w:tab/>
    </w:r>
    <w:r w:rsidR="00B8745D">
      <w:rPr>
        <w:rFonts w:ascii="Arial" w:hAnsi="Arial" w:cs="Arial"/>
        <w:color w:val="auto"/>
        <w:sz w:val="16"/>
        <w:szCs w:val="16"/>
        <w:lang w:val="en-US"/>
      </w:rPr>
      <w:tab/>
    </w:r>
    <w:r w:rsidR="0041212F" w:rsidRPr="0041212F">
      <w:rPr>
        <w:rFonts w:ascii="Arial" w:hAnsi="Arial" w:cs="Arial"/>
        <w:color w:val="auto"/>
        <w:sz w:val="16"/>
        <w:szCs w:val="16"/>
        <w:lang w:val="en-US"/>
      </w:rPr>
      <w:t>Movetia “Declaration of exclusive work” – V3.0 – 10 November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E2FDF" w14:textId="77777777" w:rsidR="00582A4B" w:rsidRPr="00947681" w:rsidRDefault="00582A4B" w:rsidP="0093297E">
    <w:pPr>
      <w:pStyle w:val="Header"/>
      <w:jc w:val="right"/>
      <w:rPr>
        <w:rFonts w:ascii="Arial" w:hAnsi="Arial" w:cs="Arial"/>
        <w:lang w:val="en-US"/>
      </w:rPr>
    </w:pPr>
    <w:r w:rsidRPr="00947681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75647" behindDoc="0" locked="0" layoutInCell="1" allowOverlap="1" wp14:anchorId="72F5FA25" wp14:editId="618A4584">
          <wp:simplePos x="0" y="0"/>
          <wp:positionH relativeFrom="margin">
            <wp:posOffset>1854</wp:posOffset>
          </wp:positionH>
          <wp:positionV relativeFrom="page">
            <wp:posOffset>362465</wp:posOffset>
          </wp:positionV>
          <wp:extent cx="3826510" cy="582930"/>
          <wp:effectExtent l="0" t="0" r="2540" b="7620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 Movetia mit Claim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26510" cy="582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AF69E8" w14:textId="77777777" w:rsidR="00947681" w:rsidRPr="00B8745D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3A7ED8B3" w14:textId="77777777" w:rsidR="00947681" w:rsidRPr="00B8745D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2F4C28B0" w14:textId="77777777" w:rsidR="00947681" w:rsidRPr="00B8745D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17C1C3BA" w14:textId="77777777" w:rsidR="00947681" w:rsidRPr="00B8745D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7F7E7D99" w14:textId="0C5D5917" w:rsidR="00947681" w:rsidRPr="00C14A47" w:rsidRDefault="00947681" w:rsidP="005B2E4D">
    <w:pPr>
      <w:pStyle w:val="Header"/>
      <w:tabs>
        <w:tab w:val="clear" w:pos="4536"/>
        <w:tab w:val="clear" w:pos="9072"/>
        <w:tab w:val="right" w:pos="13608"/>
      </w:tabs>
      <w:spacing w:line="240" w:lineRule="atLeast"/>
      <w:rPr>
        <w:rFonts w:ascii="Arial" w:hAnsi="Arial" w:cs="Arial"/>
        <w:lang w:val="en-US"/>
      </w:rPr>
    </w:pPr>
    <w:r w:rsidRPr="00B8745D">
      <w:rPr>
        <w:rFonts w:ascii="Arial" w:hAnsi="Arial" w:cs="Arial"/>
        <w:color w:val="auto"/>
        <w:sz w:val="16"/>
        <w:szCs w:val="16"/>
        <w:lang w:val="en-US"/>
      </w:rPr>
      <w:t>Project:</w:t>
    </w:r>
    <w:r w:rsidR="00306F6D" w:rsidRPr="00B8745D">
      <w:rPr>
        <w:rFonts w:ascii="Arial" w:hAnsi="Arial" w:cs="Arial"/>
        <w:color w:val="auto"/>
        <w:sz w:val="16"/>
        <w:szCs w:val="16"/>
        <w:lang w:val="en-US"/>
      </w:rPr>
      <w:t xml:space="preserve"> </w:t>
    </w:r>
    <w:sdt>
      <w:sdtPr>
        <w:rPr>
          <w:rFonts w:ascii="Arial" w:hAnsi="Arial" w:cs="Arial"/>
          <w:color w:val="A1A1A1" w:themeColor="background2" w:themeShade="BF"/>
          <w:sz w:val="16"/>
          <w:szCs w:val="16"/>
          <w:lang w:val="en-US"/>
        </w:rPr>
        <w:alias w:val="Project"/>
        <w:tag w:val=""/>
        <w:id w:val="2137831311"/>
        <w:placeholder>
          <w:docPart w:val="ED32E0F815F2444BB9C0E4A20AF1941A"/>
        </w:placeholder>
        <w:showingPlcHd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306F6D" w:rsidRPr="00D82A58">
          <w:rPr>
            <w:rStyle w:val="PlaceholderText"/>
            <w:rFonts w:ascii="Arial" w:hAnsi="Arial" w:cs="Arial"/>
            <w:color w:val="A1A1A1" w:themeColor="background2" w:themeShade="BF"/>
            <w:sz w:val="16"/>
            <w:szCs w:val="16"/>
            <w:lang w:val="en-US"/>
          </w:rPr>
          <w:t>[Insert number]</w:t>
        </w:r>
      </w:sdtContent>
    </w:sdt>
    <w:r w:rsidRPr="00D82A58">
      <w:rPr>
        <w:rFonts w:ascii="Arial" w:hAnsi="Arial" w:cs="Arial"/>
        <w:color w:val="A1A1A1" w:themeColor="background2" w:themeShade="BF"/>
        <w:sz w:val="16"/>
        <w:szCs w:val="16"/>
        <w:lang w:val="en-US"/>
      </w:rPr>
      <w:t xml:space="preserve"> </w:t>
    </w:r>
    <w:r w:rsidRPr="00B8745D">
      <w:rPr>
        <w:rFonts w:ascii="Arial" w:hAnsi="Arial" w:cs="Arial"/>
        <w:color w:val="auto"/>
        <w:sz w:val="16"/>
        <w:szCs w:val="16"/>
        <w:lang w:val="en-US"/>
      </w:rPr>
      <w:t>—</w:t>
    </w:r>
    <w:r w:rsidR="00306F6D" w:rsidRPr="00B8745D">
      <w:rPr>
        <w:rFonts w:ascii="Arial" w:hAnsi="Arial" w:cs="Arial"/>
        <w:color w:val="auto"/>
        <w:sz w:val="16"/>
        <w:szCs w:val="16"/>
        <w:lang w:val="en-US"/>
      </w:rPr>
      <w:t xml:space="preserve"> </w:t>
    </w:r>
    <w:sdt>
      <w:sdtPr>
        <w:rPr>
          <w:rFonts w:ascii="Arial" w:hAnsi="Arial" w:cs="Arial"/>
          <w:color w:val="A1A1A1" w:themeColor="background2" w:themeShade="BF"/>
          <w:sz w:val="16"/>
          <w:szCs w:val="16"/>
          <w:lang w:val="en-US"/>
        </w:rPr>
        <w:alias w:val="Title"/>
        <w:tag w:val=""/>
        <w:id w:val="-1576892428"/>
        <w:placeholder>
          <w:docPart w:val="39101D895D7F4D0E821851205717A4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82A58" w:rsidRPr="00D82A58">
          <w:rPr>
            <w:rFonts w:ascii="Arial" w:hAnsi="Arial" w:cs="Arial"/>
            <w:color w:val="A1A1A1" w:themeColor="background2" w:themeShade="BF"/>
            <w:sz w:val="16"/>
            <w:szCs w:val="16"/>
            <w:lang w:val="en-US"/>
          </w:rPr>
          <w:t>[insert title]</w:t>
        </w:r>
      </w:sdtContent>
    </w:sdt>
    <w:r w:rsidRPr="00B8745D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1A1A1" w:themeColor="background2" w:themeShade="BF"/>
          <w:sz w:val="16"/>
          <w:szCs w:val="16"/>
          <w:lang w:val="en-US"/>
        </w:rPr>
        <w:alias w:val="Call"/>
        <w:tag w:val=""/>
        <w:id w:val="1772581545"/>
        <w:placeholder>
          <w:docPart w:val="DB8685D3422C4F648817E2C545FAB5C0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D82A58" w:rsidRPr="00D82A58">
          <w:rPr>
            <w:rFonts w:ascii="Arial" w:hAnsi="Arial" w:cs="Arial"/>
            <w:color w:val="A1A1A1" w:themeColor="background2" w:themeShade="BF"/>
            <w:sz w:val="16"/>
            <w:szCs w:val="16"/>
            <w:lang w:val="en-US"/>
          </w:rPr>
          <w:t>[insert call year]</w:t>
        </w:r>
      </w:sdtContent>
    </w:sdt>
    <w:r w:rsidR="005B2E4D">
      <w:rPr>
        <w:rFonts w:ascii="Arial" w:hAnsi="Arial" w:cs="Arial"/>
        <w:color w:val="auto"/>
        <w:sz w:val="16"/>
        <w:szCs w:val="20"/>
        <w:lang w:val="en-US"/>
      </w:rPr>
      <w:tab/>
    </w:r>
    <w:r w:rsidR="00B8745D" w:rsidRPr="00B8745D">
      <w:rPr>
        <w:rFonts w:ascii="Arial" w:hAnsi="Arial" w:cs="Arial"/>
        <w:color w:val="auto"/>
        <w:sz w:val="16"/>
        <w:szCs w:val="20"/>
        <w:lang w:val="en-US"/>
      </w:rPr>
      <w:t>Movetia “Dec</w:t>
    </w:r>
    <w:r w:rsidR="00055FFE">
      <w:rPr>
        <w:rFonts w:ascii="Arial" w:hAnsi="Arial" w:cs="Arial"/>
        <w:color w:val="auto"/>
        <w:sz w:val="16"/>
        <w:szCs w:val="20"/>
        <w:lang w:val="en-US"/>
      </w:rPr>
      <w:t>laration of exclusive work” – V</w:t>
    </w:r>
    <w:r w:rsidR="00D82A58">
      <w:rPr>
        <w:rFonts w:ascii="Arial" w:hAnsi="Arial" w:cs="Arial"/>
        <w:color w:val="auto"/>
        <w:sz w:val="16"/>
        <w:szCs w:val="20"/>
        <w:lang w:val="en-US"/>
      </w:rPr>
      <w:t>3</w:t>
    </w:r>
    <w:r w:rsidR="00B8745D" w:rsidRPr="00B8745D">
      <w:rPr>
        <w:rFonts w:ascii="Arial" w:hAnsi="Arial" w:cs="Arial"/>
        <w:color w:val="auto"/>
        <w:sz w:val="16"/>
        <w:szCs w:val="20"/>
        <w:lang w:val="en-US"/>
      </w:rPr>
      <w:t xml:space="preserve">.0 – </w:t>
    </w:r>
    <w:r w:rsidR="005073F0">
      <w:rPr>
        <w:rFonts w:ascii="Arial" w:hAnsi="Arial" w:cs="Arial"/>
        <w:color w:val="auto"/>
        <w:sz w:val="16"/>
        <w:szCs w:val="20"/>
        <w:lang w:val="en-US"/>
      </w:rPr>
      <w:t>10 November</w:t>
    </w:r>
    <w:r w:rsidR="00B8745D" w:rsidRPr="00B8745D">
      <w:rPr>
        <w:rFonts w:ascii="Arial" w:hAnsi="Arial" w:cs="Arial"/>
        <w:color w:val="auto"/>
        <w:sz w:val="16"/>
        <w:szCs w:val="20"/>
        <w:lang w:val="en-US"/>
      </w:rPr>
      <w:t xml:space="preserve"> 20</w:t>
    </w:r>
    <w:r w:rsidR="00B8745D">
      <w:rPr>
        <w:rFonts w:ascii="Arial" w:hAnsi="Arial" w:cs="Arial"/>
        <w:color w:val="auto"/>
        <w:sz w:val="16"/>
        <w:szCs w:val="20"/>
        <w:lang w:val="en-US"/>
      </w:rPr>
      <w:t>23</w:t>
    </w:r>
  </w:p>
  <w:p w14:paraId="32A55E47" w14:textId="77777777" w:rsidR="00947681" w:rsidRPr="00306F6D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0D1EA1D6" w14:textId="77777777" w:rsidR="00C14A47" w:rsidRPr="00306F6D" w:rsidRDefault="00C14A47" w:rsidP="00C14A47">
    <w:pPr>
      <w:pStyle w:val="Header"/>
      <w:spacing w:after="140" w:line="240" w:lineRule="atLeast"/>
      <w:jc w:val="right"/>
      <w:rPr>
        <w:rFonts w:ascii="Arial" w:hAnsi="Arial" w:cs="Arial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EF636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94C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9ED5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B812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9A94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9A34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EA1B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86FE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47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FC17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6A35F6"/>
    <w:multiLevelType w:val="multilevel"/>
    <w:tmpl w:val="73B692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E804FF"/>
    <w:multiLevelType w:val="hybridMultilevel"/>
    <w:tmpl w:val="522274AA"/>
    <w:lvl w:ilvl="0" w:tplc="11AC66EC">
      <w:start w:val="1"/>
      <w:numFmt w:val="decimal"/>
      <w:pStyle w:val="Traktandum-Tite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8274B"/>
    <w:multiLevelType w:val="multilevel"/>
    <w:tmpl w:val="C4E4D39E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6C35AD3"/>
    <w:multiLevelType w:val="multilevel"/>
    <w:tmpl w:val="F4EEDEE6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‒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7555D12"/>
    <w:multiLevelType w:val="hybridMultilevel"/>
    <w:tmpl w:val="A51EEEE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E73CA"/>
    <w:multiLevelType w:val="hybridMultilevel"/>
    <w:tmpl w:val="5D00219C"/>
    <w:lvl w:ilvl="0" w:tplc="3020C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623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0D46FD"/>
    <w:multiLevelType w:val="multilevel"/>
    <w:tmpl w:val="C5CA7E8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bullet"/>
      <w:lvlText w:val="–"/>
      <w:lvlJc w:val="left"/>
      <w:pPr>
        <w:ind w:left="1985" w:hanging="284"/>
      </w:pPr>
      <w:rPr>
        <w:rFonts w:ascii="NeueHaasGroteskText Std" w:hAnsi="NeueHaasGroteskText Std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8613E6B"/>
    <w:multiLevelType w:val="multilevel"/>
    <w:tmpl w:val="98B28E36"/>
    <w:lvl w:ilvl="0">
      <w:start w:val="1"/>
      <w:numFmt w:val="bullet"/>
      <w:pStyle w:val="List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HelveticaNeueLT Com 55 Roman" w:hAnsi="HelveticaNeueLT Com 55 Roman" w:hint="default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HelveticaNeueLT Com 55 Roman" w:hAnsi="HelveticaNeueLT Com 55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C77022B"/>
    <w:multiLevelType w:val="multilevel"/>
    <w:tmpl w:val="B1942C62"/>
    <w:lvl w:ilvl="0">
      <w:start w:val="1"/>
      <w:numFmt w:val="decimal"/>
      <w:pStyle w:val="berschrift1nummeriert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nummeriert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berschrift3nummeriert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berschrift4nummeriert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bullet"/>
      <w:lvlText w:val="–"/>
      <w:lvlJc w:val="left"/>
      <w:pPr>
        <w:ind w:left="1985" w:hanging="284"/>
      </w:pPr>
      <w:rPr>
        <w:rFonts w:ascii="NeueHaasGroteskText Std" w:hAnsi="NeueHaasGroteskText Std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Nummerierung1"/>
      <w:lvlText w:val="%8"/>
      <w:lvlJc w:val="left"/>
      <w:pPr>
        <w:ind w:left="567" w:hanging="567"/>
      </w:pPr>
      <w:rPr>
        <w:rFonts w:asciiTheme="minorHAnsi" w:hAnsiTheme="minorHAnsi" w:hint="default"/>
        <w:b w:val="0"/>
        <w:i w:val="0"/>
        <w:color w:val="000000" w:themeColor="text1"/>
      </w:rPr>
    </w:lvl>
    <w:lvl w:ilvl="8">
      <w:start w:val="1"/>
      <w:numFmt w:val="decimal"/>
      <w:lvlText w:val="%9."/>
      <w:lvlJc w:val="left"/>
      <w:pPr>
        <w:ind w:left="567" w:hanging="567"/>
      </w:pPr>
      <w:rPr>
        <w:rFonts w:asciiTheme="minorHAnsi" w:hAnsiTheme="minorHAnsi" w:hint="default"/>
        <w:b w:val="0"/>
        <w:i w:val="0"/>
        <w:color w:val="000000" w:themeColor="text1"/>
      </w:rPr>
    </w:lvl>
  </w:abstractNum>
  <w:abstractNum w:abstractNumId="19" w15:restartNumberingAfterBreak="0">
    <w:nsid w:val="5EC90B5A"/>
    <w:multiLevelType w:val="multilevel"/>
    <w:tmpl w:val="39F8494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‒"/>
      <w:lvlJc w:val="left"/>
      <w:pPr>
        <w:ind w:left="851" w:hanging="284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52630A6"/>
    <w:multiLevelType w:val="multilevel"/>
    <w:tmpl w:val="0066839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decimal"/>
      <w:lvlText w:val="%3."/>
      <w:lvlJc w:val="left"/>
      <w:pPr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AE06DE1"/>
    <w:multiLevelType w:val="multilevel"/>
    <w:tmpl w:val="F69697BE"/>
    <w:lvl w:ilvl="0">
      <w:start w:val="1"/>
      <w:numFmt w:val="bullet"/>
      <w:pStyle w:val="Aufzhlung1"/>
      <w:lvlText w:val="‒"/>
      <w:lvlJc w:val="left"/>
      <w:pPr>
        <w:ind w:left="284" w:hanging="284"/>
      </w:pPr>
      <w:rPr>
        <w:rFonts w:ascii="Calibri" w:hAnsi="Calibri" w:cs="Times New Roman" w:hint="default"/>
      </w:rPr>
    </w:lvl>
    <w:lvl w:ilvl="1">
      <w:start w:val="1"/>
      <w:numFmt w:val="bullet"/>
      <w:pStyle w:val="Aufzhlung2"/>
      <w:lvlText w:val="–"/>
      <w:lvlJc w:val="left"/>
      <w:pPr>
        <w:ind w:left="567" w:hanging="283"/>
      </w:pPr>
      <w:rPr>
        <w:rFonts w:ascii="Akkurat Pro" w:hAnsi="Akkurat Pro" w:cs="Times New Roman" w:hint="default"/>
      </w:rPr>
    </w:lvl>
    <w:lvl w:ilvl="2">
      <w:start w:val="1"/>
      <w:numFmt w:val="bullet"/>
      <w:pStyle w:val="Aufzhlung3"/>
      <w:lvlText w:val="‒"/>
      <w:lvlJc w:val="left"/>
      <w:pPr>
        <w:ind w:left="851" w:hanging="284"/>
      </w:pPr>
      <w:rPr>
        <w:rFonts w:ascii="Arial" w:hAnsi="Arial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6C985FA8"/>
    <w:multiLevelType w:val="hybridMultilevel"/>
    <w:tmpl w:val="FD1A9C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864DA"/>
    <w:multiLevelType w:val="hybridMultilevel"/>
    <w:tmpl w:val="73B692E2"/>
    <w:lvl w:ilvl="0" w:tplc="5DB4388E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8D127E"/>
    <w:multiLevelType w:val="multilevel"/>
    <w:tmpl w:val="08B45774"/>
    <w:lvl w:ilvl="0">
      <w:start w:val="1"/>
      <w:numFmt w:val="bullet"/>
      <w:lvlText w:val="–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7FD325A5"/>
    <w:multiLevelType w:val="hybridMultilevel"/>
    <w:tmpl w:val="5C6AB65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2083296">
    <w:abstractNumId w:val="9"/>
  </w:num>
  <w:num w:numId="2" w16cid:durableId="219948406">
    <w:abstractNumId w:val="7"/>
  </w:num>
  <w:num w:numId="3" w16cid:durableId="410858985">
    <w:abstractNumId w:val="6"/>
  </w:num>
  <w:num w:numId="4" w16cid:durableId="1287929642">
    <w:abstractNumId w:val="5"/>
  </w:num>
  <w:num w:numId="5" w16cid:durableId="1179589296">
    <w:abstractNumId w:val="4"/>
  </w:num>
  <w:num w:numId="6" w16cid:durableId="1757701733">
    <w:abstractNumId w:val="8"/>
  </w:num>
  <w:num w:numId="7" w16cid:durableId="608047596">
    <w:abstractNumId w:val="3"/>
  </w:num>
  <w:num w:numId="8" w16cid:durableId="1427264191">
    <w:abstractNumId w:val="2"/>
  </w:num>
  <w:num w:numId="9" w16cid:durableId="488987319">
    <w:abstractNumId w:val="1"/>
  </w:num>
  <w:num w:numId="10" w16cid:durableId="1400909520">
    <w:abstractNumId w:val="0"/>
  </w:num>
  <w:num w:numId="11" w16cid:durableId="946306185">
    <w:abstractNumId w:val="22"/>
  </w:num>
  <w:num w:numId="12" w16cid:durableId="975992652">
    <w:abstractNumId w:val="17"/>
  </w:num>
  <w:num w:numId="13" w16cid:durableId="1650671702">
    <w:abstractNumId w:val="14"/>
  </w:num>
  <w:num w:numId="14" w16cid:durableId="1908496794">
    <w:abstractNumId w:val="25"/>
  </w:num>
  <w:num w:numId="15" w16cid:durableId="1152790998">
    <w:abstractNumId w:val="24"/>
  </w:num>
  <w:num w:numId="16" w16cid:durableId="2036224211">
    <w:abstractNumId w:val="11"/>
  </w:num>
  <w:num w:numId="17" w16cid:durableId="254871538">
    <w:abstractNumId w:val="15"/>
  </w:num>
  <w:num w:numId="18" w16cid:durableId="35712116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40616202">
    <w:abstractNumId w:val="21"/>
  </w:num>
  <w:num w:numId="20" w16cid:durableId="785461629">
    <w:abstractNumId w:val="13"/>
  </w:num>
  <w:num w:numId="21" w16cid:durableId="842933348">
    <w:abstractNumId w:val="20"/>
  </w:num>
  <w:num w:numId="22" w16cid:durableId="1171220558">
    <w:abstractNumId w:val="19"/>
  </w:num>
  <w:num w:numId="23" w16cid:durableId="1197620362">
    <w:abstractNumId w:val="12"/>
  </w:num>
  <w:num w:numId="24" w16cid:durableId="1181771716">
    <w:abstractNumId w:val="16"/>
  </w:num>
  <w:num w:numId="25" w16cid:durableId="764569761">
    <w:abstractNumId w:val="23"/>
  </w:num>
  <w:num w:numId="26" w16cid:durableId="850218082">
    <w:abstractNumId w:val="10"/>
  </w:num>
  <w:num w:numId="27" w16cid:durableId="110902262">
    <w:abstractNumId w:val="16"/>
    <w:lvlOverride w:ilvl="0">
      <w:lvl w:ilvl="0">
        <w:start w:val="1"/>
        <w:numFmt w:val="decimal"/>
        <w:lvlText w:val="%1."/>
        <w:lvlJc w:val="left"/>
        <w:pPr>
          <w:ind w:left="425" w:hanging="42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134" w:hanging="1134"/>
        </w:pPr>
        <w:rPr>
          <w:rFonts w:hint="default"/>
        </w:rPr>
      </w:lvl>
    </w:lvlOverride>
    <w:lvlOverride w:ilvl="5">
      <w:lvl w:ilvl="5">
        <w:start w:val="1"/>
        <w:numFmt w:val="bullet"/>
        <w:lvlText w:val="–"/>
        <w:lvlJc w:val="left"/>
        <w:pPr>
          <w:ind w:left="1985" w:hanging="284"/>
        </w:pPr>
        <w:rPr>
          <w:rFonts w:ascii="NeueHaasGroteskText Std" w:hAnsi="NeueHaasGroteskText Std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lvlText w:val="1."/>
        <w:lvlJc w:val="left"/>
        <w:pPr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none"/>
        <w:lvlText w:val="1.1"/>
        <w:lvlJc w:val="left"/>
        <w:pPr>
          <w:ind w:left="567" w:hanging="567"/>
        </w:pPr>
        <w:rPr>
          <w:rFonts w:hint="default"/>
        </w:rPr>
      </w:lvl>
    </w:lvlOverride>
  </w:num>
  <w:num w:numId="28" w16cid:durableId="1707561431">
    <w:abstractNumId w:val="18"/>
  </w:num>
  <w:num w:numId="29" w16cid:durableId="902063934">
    <w:abstractNumId w:val="18"/>
    <w:lvlOverride w:ilvl="0">
      <w:lvl w:ilvl="0">
        <w:start w:val="1"/>
        <w:numFmt w:val="decimal"/>
        <w:pStyle w:val="berschrift1nummeriert"/>
        <w:lvlText w:val="%1."/>
        <w:lvlJc w:val="left"/>
        <w:pPr>
          <w:ind w:left="425" w:hanging="425"/>
        </w:pPr>
        <w:rPr>
          <w:rFonts w:hint="default"/>
        </w:rPr>
      </w:lvl>
    </w:lvlOverride>
    <w:lvlOverride w:ilvl="1">
      <w:lvl w:ilvl="1">
        <w:start w:val="1"/>
        <w:numFmt w:val="decimal"/>
        <w:pStyle w:val="berschrift2nummeriert"/>
        <w:lvlText w:val="%1.%2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pStyle w:val="berschrift3nummeriert"/>
        <w:lvlText w:val="%1.%2.%3"/>
        <w:lvlJc w:val="left"/>
        <w:pPr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berschrift4nummeriert"/>
        <w:lvlText w:val="%1.%2.%3.%4"/>
        <w:lvlJc w:val="left"/>
        <w:pPr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134" w:hanging="1134"/>
        </w:pPr>
        <w:rPr>
          <w:rFonts w:hint="default"/>
        </w:rPr>
      </w:lvl>
    </w:lvlOverride>
    <w:lvlOverride w:ilvl="5">
      <w:lvl w:ilvl="5">
        <w:start w:val="1"/>
        <w:numFmt w:val="bullet"/>
        <w:lvlText w:val="–"/>
        <w:lvlJc w:val="left"/>
        <w:pPr>
          <w:ind w:left="1985" w:hanging="284"/>
        </w:pPr>
        <w:rPr>
          <w:rFonts w:ascii="NeueHaasGroteskText Std" w:hAnsi="NeueHaasGroteskText Std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pStyle w:val="Nummerierung1"/>
        <w:lvlText w:val="1."/>
        <w:lvlJc w:val="left"/>
        <w:pPr>
          <w:ind w:left="567" w:hanging="567"/>
        </w:pPr>
        <w:rPr>
          <w:rFonts w:asciiTheme="minorHAnsi" w:hAnsiTheme="minorHAnsi" w:hint="default"/>
          <w:b w:val="0"/>
          <w:i w:val="0"/>
          <w:color w:val="000000" w:themeColor="text1"/>
        </w:rPr>
      </w:lvl>
    </w:lvlOverride>
    <w:lvlOverride w:ilvl="8">
      <w:lvl w:ilvl="8">
        <w:start w:val="1"/>
        <w:numFmt w:val="none"/>
        <w:lvlText w:val="1.1"/>
        <w:lvlJc w:val="left"/>
        <w:pPr>
          <w:ind w:left="567" w:hanging="567"/>
        </w:pPr>
        <w:rPr>
          <w:rFonts w:asciiTheme="minorHAnsi" w:hAnsiTheme="minorHAnsi" w:hint="default"/>
          <w:b w:val="0"/>
          <w:i w:val="0"/>
          <w:color w:val="000000" w:themeColor="text1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CH" w:vendorID="64" w:dllVersion="6" w:nlCheck="1" w:checkStyle="0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de-CH" w:vendorID="64" w:dllVersion="6" w:nlCheck="1" w:checkStyle="0"/>
  <w:activeWritingStyle w:appName="MSWord" w:lang="de-DE" w:vendorID="64" w:dllVersion="6" w:nlCheck="1" w:checkStyle="0"/>
  <w:activeWritingStyle w:appName="MSWord" w:lang="de-CH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CH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de-CH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it-CH" w:vendorID="64" w:dllVersion="4096" w:nlCheck="1" w:checkStyle="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NDE2MDO3NLA0sjRT0lEKTi0uzszPAykwrAUAJGBCUSwAAAA="/>
  </w:docVars>
  <w:rsids>
    <w:rsidRoot w:val="005F4EEC"/>
    <w:rsid w:val="00002978"/>
    <w:rsid w:val="0001010F"/>
    <w:rsid w:val="00017C67"/>
    <w:rsid w:val="0002210A"/>
    <w:rsid w:val="000266B7"/>
    <w:rsid w:val="000409C8"/>
    <w:rsid w:val="00041700"/>
    <w:rsid w:val="00055FFE"/>
    <w:rsid w:val="0005622D"/>
    <w:rsid w:val="00063BC2"/>
    <w:rsid w:val="000701F1"/>
    <w:rsid w:val="00071780"/>
    <w:rsid w:val="000765D1"/>
    <w:rsid w:val="000877DE"/>
    <w:rsid w:val="00094131"/>
    <w:rsid w:val="00096E8E"/>
    <w:rsid w:val="000B595D"/>
    <w:rsid w:val="000C22A4"/>
    <w:rsid w:val="000C49C1"/>
    <w:rsid w:val="000D1743"/>
    <w:rsid w:val="000E33D0"/>
    <w:rsid w:val="000E756F"/>
    <w:rsid w:val="000F38F7"/>
    <w:rsid w:val="000F4867"/>
    <w:rsid w:val="00102345"/>
    <w:rsid w:val="00106688"/>
    <w:rsid w:val="00107F09"/>
    <w:rsid w:val="001134C7"/>
    <w:rsid w:val="00113CB8"/>
    <w:rsid w:val="0012151C"/>
    <w:rsid w:val="001375AB"/>
    <w:rsid w:val="00140713"/>
    <w:rsid w:val="00144122"/>
    <w:rsid w:val="00154677"/>
    <w:rsid w:val="00156ACE"/>
    <w:rsid w:val="00167916"/>
    <w:rsid w:val="001F4A7E"/>
    <w:rsid w:val="001F4B8C"/>
    <w:rsid w:val="00205B1D"/>
    <w:rsid w:val="00215AAE"/>
    <w:rsid w:val="002226F1"/>
    <w:rsid w:val="00222D44"/>
    <w:rsid w:val="0022685B"/>
    <w:rsid w:val="00226C04"/>
    <w:rsid w:val="00226FC5"/>
    <w:rsid w:val="0023205B"/>
    <w:rsid w:val="0025086B"/>
    <w:rsid w:val="0025644A"/>
    <w:rsid w:val="00260A3C"/>
    <w:rsid w:val="00267F71"/>
    <w:rsid w:val="00283F82"/>
    <w:rsid w:val="00290E37"/>
    <w:rsid w:val="002C3F5D"/>
    <w:rsid w:val="002D38AE"/>
    <w:rsid w:val="002E2F95"/>
    <w:rsid w:val="002F06AA"/>
    <w:rsid w:val="002F68A2"/>
    <w:rsid w:val="0030245A"/>
    <w:rsid w:val="00306F6D"/>
    <w:rsid w:val="00316FCD"/>
    <w:rsid w:val="0032330D"/>
    <w:rsid w:val="00325695"/>
    <w:rsid w:val="00333A1B"/>
    <w:rsid w:val="00350387"/>
    <w:rsid w:val="003514EE"/>
    <w:rsid w:val="00362E16"/>
    <w:rsid w:val="00364EE3"/>
    <w:rsid w:val="00372E9E"/>
    <w:rsid w:val="003757E4"/>
    <w:rsid w:val="00375834"/>
    <w:rsid w:val="003A5A44"/>
    <w:rsid w:val="003B47CE"/>
    <w:rsid w:val="003D0FAA"/>
    <w:rsid w:val="003F1A56"/>
    <w:rsid w:val="004021B4"/>
    <w:rsid w:val="0041212F"/>
    <w:rsid w:val="00426F81"/>
    <w:rsid w:val="00430FC2"/>
    <w:rsid w:val="0044371B"/>
    <w:rsid w:val="00486DBB"/>
    <w:rsid w:val="00494FD7"/>
    <w:rsid w:val="004A039B"/>
    <w:rsid w:val="004B0FDB"/>
    <w:rsid w:val="004B4A08"/>
    <w:rsid w:val="004B5F12"/>
    <w:rsid w:val="004C1329"/>
    <w:rsid w:val="004C3880"/>
    <w:rsid w:val="004C47EB"/>
    <w:rsid w:val="004D0F2F"/>
    <w:rsid w:val="004D179F"/>
    <w:rsid w:val="004D5B31"/>
    <w:rsid w:val="00500294"/>
    <w:rsid w:val="00506434"/>
    <w:rsid w:val="005073F0"/>
    <w:rsid w:val="00513228"/>
    <w:rsid w:val="005149D6"/>
    <w:rsid w:val="00526C93"/>
    <w:rsid w:val="00535EA2"/>
    <w:rsid w:val="00537410"/>
    <w:rsid w:val="00550402"/>
    <w:rsid w:val="00550787"/>
    <w:rsid w:val="00582A4B"/>
    <w:rsid w:val="00591832"/>
    <w:rsid w:val="00592841"/>
    <w:rsid w:val="005A32A5"/>
    <w:rsid w:val="005A662C"/>
    <w:rsid w:val="005B2E4D"/>
    <w:rsid w:val="005B4DEC"/>
    <w:rsid w:val="005B6FD0"/>
    <w:rsid w:val="005B7EA8"/>
    <w:rsid w:val="005C6148"/>
    <w:rsid w:val="005D4706"/>
    <w:rsid w:val="005E5C1E"/>
    <w:rsid w:val="005F4EEC"/>
    <w:rsid w:val="005F79F1"/>
    <w:rsid w:val="006044D5"/>
    <w:rsid w:val="00622FDC"/>
    <w:rsid w:val="00625020"/>
    <w:rsid w:val="0062675E"/>
    <w:rsid w:val="00642F26"/>
    <w:rsid w:val="0065274C"/>
    <w:rsid w:val="006606D5"/>
    <w:rsid w:val="00664A73"/>
    <w:rsid w:val="006719CE"/>
    <w:rsid w:val="00671A77"/>
    <w:rsid w:val="00686D14"/>
    <w:rsid w:val="00687ED7"/>
    <w:rsid w:val="006B2B43"/>
    <w:rsid w:val="006C5CD6"/>
    <w:rsid w:val="006E0F4E"/>
    <w:rsid w:val="006F0345"/>
    <w:rsid w:val="006F0469"/>
    <w:rsid w:val="006F18A0"/>
    <w:rsid w:val="0070038C"/>
    <w:rsid w:val="007040B6"/>
    <w:rsid w:val="00705076"/>
    <w:rsid w:val="00710E38"/>
    <w:rsid w:val="00711147"/>
    <w:rsid w:val="00711265"/>
    <w:rsid w:val="007277E3"/>
    <w:rsid w:val="00731A17"/>
    <w:rsid w:val="00734458"/>
    <w:rsid w:val="007419CF"/>
    <w:rsid w:val="0074487E"/>
    <w:rsid w:val="00746273"/>
    <w:rsid w:val="00755529"/>
    <w:rsid w:val="00756FC5"/>
    <w:rsid w:val="00761676"/>
    <w:rsid w:val="00763E83"/>
    <w:rsid w:val="007744E5"/>
    <w:rsid w:val="00774E70"/>
    <w:rsid w:val="00776D80"/>
    <w:rsid w:val="00782F13"/>
    <w:rsid w:val="0078439C"/>
    <w:rsid w:val="00793FE9"/>
    <w:rsid w:val="00796CEE"/>
    <w:rsid w:val="007C0B2A"/>
    <w:rsid w:val="007D3121"/>
    <w:rsid w:val="007E0460"/>
    <w:rsid w:val="00805A18"/>
    <w:rsid w:val="00841B44"/>
    <w:rsid w:val="0084317E"/>
    <w:rsid w:val="00857D8A"/>
    <w:rsid w:val="00860AB1"/>
    <w:rsid w:val="0086247A"/>
    <w:rsid w:val="00870017"/>
    <w:rsid w:val="00883CC4"/>
    <w:rsid w:val="00885749"/>
    <w:rsid w:val="008957DE"/>
    <w:rsid w:val="008D269A"/>
    <w:rsid w:val="00907BC0"/>
    <w:rsid w:val="009144D5"/>
    <w:rsid w:val="00920B7F"/>
    <w:rsid w:val="0093297E"/>
    <w:rsid w:val="0093619F"/>
    <w:rsid w:val="009427E5"/>
    <w:rsid w:val="00942A06"/>
    <w:rsid w:val="009454B7"/>
    <w:rsid w:val="00947681"/>
    <w:rsid w:val="009613D8"/>
    <w:rsid w:val="0096434C"/>
    <w:rsid w:val="00967CDD"/>
    <w:rsid w:val="00974275"/>
    <w:rsid w:val="00995CBA"/>
    <w:rsid w:val="0099678C"/>
    <w:rsid w:val="009B0C96"/>
    <w:rsid w:val="009B4911"/>
    <w:rsid w:val="009C222B"/>
    <w:rsid w:val="009C3183"/>
    <w:rsid w:val="009C67A8"/>
    <w:rsid w:val="009D183E"/>
    <w:rsid w:val="009D201B"/>
    <w:rsid w:val="009D5D9C"/>
    <w:rsid w:val="009E2171"/>
    <w:rsid w:val="009F4A8A"/>
    <w:rsid w:val="00A000BC"/>
    <w:rsid w:val="00A06F53"/>
    <w:rsid w:val="00A17FA4"/>
    <w:rsid w:val="00A2081D"/>
    <w:rsid w:val="00A25106"/>
    <w:rsid w:val="00A36D00"/>
    <w:rsid w:val="00A57815"/>
    <w:rsid w:val="00A62F82"/>
    <w:rsid w:val="00A70CDC"/>
    <w:rsid w:val="00A7133D"/>
    <w:rsid w:val="00AA67DB"/>
    <w:rsid w:val="00AB4A24"/>
    <w:rsid w:val="00AC2D5B"/>
    <w:rsid w:val="00AD36B2"/>
    <w:rsid w:val="00AF47AE"/>
    <w:rsid w:val="00AF7CA8"/>
    <w:rsid w:val="00B019E3"/>
    <w:rsid w:val="00B0735D"/>
    <w:rsid w:val="00B11A9B"/>
    <w:rsid w:val="00B32ABB"/>
    <w:rsid w:val="00B3766D"/>
    <w:rsid w:val="00B41FD3"/>
    <w:rsid w:val="00B426D3"/>
    <w:rsid w:val="00B431DE"/>
    <w:rsid w:val="00B46D72"/>
    <w:rsid w:val="00B70D03"/>
    <w:rsid w:val="00B71B95"/>
    <w:rsid w:val="00B803E7"/>
    <w:rsid w:val="00B82E14"/>
    <w:rsid w:val="00B8504C"/>
    <w:rsid w:val="00B855C1"/>
    <w:rsid w:val="00B8745D"/>
    <w:rsid w:val="00BA4DDE"/>
    <w:rsid w:val="00BC655F"/>
    <w:rsid w:val="00BE1E62"/>
    <w:rsid w:val="00BF7052"/>
    <w:rsid w:val="00C05FAB"/>
    <w:rsid w:val="00C138A7"/>
    <w:rsid w:val="00C14A47"/>
    <w:rsid w:val="00C26CCC"/>
    <w:rsid w:val="00C40C67"/>
    <w:rsid w:val="00C51D2F"/>
    <w:rsid w:val="00C82173"/>
    <w:rsid w:val="00CA348A"/>
    <w:rsid w:val="00CB2CE6"/>
    <w:rsid w:val="00CC1D4F"/>
    <w:rsid w:val="00CE79A8"/>
    <w:rsid w:val="00CF08BB"/>
    <w:rsid w:val="00CF2FC2"/>
    <w:rsid w:val="00CF6011"/>
    <w:rsid w:val="00D37D65"/>
    <w:rsid w:val="00D61996"/>
    <w:rsid w:val="00D62FCF"/>
    <w:rsid w:val="00D80B03"/>
    <w:rsid w:val="00D82A58"/>
    <w:rsid w:val="00D867C8"/>
    <w:rsid w:val="00D91A2D"/>
    <w:rsid w:val="00D9415C"/>
    <w:rsid w:val="00DA469E"/>
    <w:rsid w:val="00DB7675"/>
    <w:rsid w:val="00DE456A"/>
    <w:rsid w:val="00DF142E"/>
    <w:rsid w:val="00E234A8"/>
    <w:rsid w:val="00E25D5A"/>
    <w:rsid w:val="00E25DCD"/>
    <w:rsid w:val="00E269E1"/>
    <w:rsid w:val="00E3599E"/>
    <w:rsid w:val="00E445A1"/>
    <w:rsid w:val="00E45F13"/>
    <w:rsid w:val="00E510BC"/>
    <w:rsid w:val="00E61256"/>
    <w:rsid w:val="00E6148D"/>
    <w:rsid w:val="00E73CB2"/>
    <w:rsid w:val="00E839BA"/>
    <w:rsid w:val="00E97DD5"/>
    <w:rsid w:val="00EA59B8"/>
    <w:rsid w:val="00EB7E3F"/>
    <w:rsid w:val="00EC2DF9"/>
    <w:rsid w:val="00EC4D23"/>
    <w:rsid w:val="00ED6313"/>
    <w:rsid w:val="00EE6E36"/>
    <w:rsid w:val="00F016BC"/>
    <w:rsid w:val="00F0660B"/>
    <w:rsid w:val="00F123AE"/>
    <w:rsid w:val="00F16C91"/>
    <w:rsid w:val="00F30A32"/>
    <w:rsid w:val="00F57C79"/>
    <w:rsid w:val="00F73331"/>
    <w:rsid w:val="00F77AF8"/>
    <w:rsid w:val="00F87174"/>
    <w:rsid w:val="00F91D37"/>
    <w:rsid w:val="00F9610D"/>
    <w:rsid w:val="00F97BC1"/>
    <w:rsid w:val="00FA7427"/>
    <w:rsid w:val="00FB4534"/>
    <w:rsid w:val="00FB657F"/>
    <w:rsid w:val="00FD3684"/>
    <w:rsid w:val="00FE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;"/>
  <w14:docId w14:val="206BE518"/>
  <w15:chartTrackingRefBased/>
  <w15:docId w15:val="{CE2D12FB-5946-40AC-BD7D-74D001E76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9" w:unhideWhenUsed="1"/>
    <w:lsdException w:name="footer" w:semiHidden="1" w:uiPriority="80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15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unhideWhenUsed="1"/>
    <w:lsdException w:name="Subtle Reference" w:semiHidden="1" w:uiPriority="3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17E"/>
    <w:pPr>
      <w:spacing w:after="0" w:line="220" w:lineRule="atLeast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rsid w:val="00920B7F"/>
    <w:pPr>
      <w:keepNext/>
      <w:keepLines/>
      <w:spacing w:before="480" w:after="140" w:line="420" w:lineRule="atLeast"/>
      <w:outlineLvl w:val="0"/>
    </w:pPr>
    <w:rPr>
      <w:rFonts w:asciiTheme="majorHAnsi" w:eastAsiaTheme="majorEastAsia" w:hAnsiTheme="majorHAnsi" w:cstheme="majorBidi"/>
      <w:bCs/>
      <w:color w:val="30D2A9" w:themeColor="accent2"/>
      <w:sz w:val="3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D867C8"/>
    <w:pPr>
      <w:keepNext/>
      <w:keepLines/>
      <w:spacing w:before="240" w:line="240" w:lineRule="atLeast"/>
      <w:outlineLvl w:val="1"/>
    </w:pPr>
    <w:rPr>
      <w:rFonts w:asciiTheme="majorHAnsi" w:eastAsiaTheme="majorEastAsia" w:hAnsiTheme="majorHAnsi" w:cstheme="majorBidi"/>
      <w:bCs/>
      <w:color w:val="FF675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F79F1"/>
    <w:pPr>
      <w:keepNext/>
      <w:keepLines/>
      <w:spacing w:before="240" w:after="220"/>
      <w:outlineLvl w:val="2"/>
    </w:pPr>
    <w:rPr>
      <w:rFonts w:asciiTheme="majorHAnsi" w:eastAsiaTheme="majorEastAsia" w:hAnsiTheme="majorHAnsi" w:cstheme="majorBidi"/>
      <w:b/>
      <w:color w:val="FF675D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05B1D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6F18A0"/>
    <w:pPr>
      <w:keepNext/>
      <w:keepLines/>
      <w:spacing w:before="12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E510BC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E510B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796CE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796CE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4021B4"/>
    <w:rPr>
      <w:color w:val="30D2A9" w:themeColor="accent2"/>
      <w:u w:val="single"/>
    </w:rPr>
  </w:style>
  <w:style w:type="paragraph" w:styleId="Header">
    <w:name w:val="header"/>
    <w:basedOn w:val="Normal"/>
    <w:link w:val="HeaderChar"/>
    <w:uiPriority w:val="79"/>
    <w:semiHidden/>
    <w:rsid w:val="00AB4A24"/>
    <w:pPr>
      <w:tabs>
        <w:tab w:val="center" w:pos="4536"/>
        <w:tab w:val="right" w:pos="9072"/>
      </w:tabs>
      <w:spacing w:line="165" w:lineRule="atLeast"/>
    </w:pPr>
    <w:rPr>
      <w:color w:val="30D2A9" w:themeColor="accent2"/>
      <w:sz w:val="14"/>
    </w:rPr>
  </w:style>
  <w:style w:type="character" w:customStyle="1" w:styleId="HeaderChar">
    <w:name w:val="Header Char"/>
    <w:basedOn w:val="DefaultParagraphFont"/>
    <w:link w:val="Header"/>
    <w:uiPriority w:val="79"/>
    <w:semiHidden/>
    <w:rsid w:val="00E445A1"/>
    <w:rPr>
      <w:color w:val="30D2A9" w:themeColor="accent2"/>
      <w:sz w:val="14"/>
    </w:rPr>
  </w:style>
  <w:style w:type="paragraph" w:styleId="Footer">
    <w:name w:val="footer"/>
    <w:basedOn w:val="Normal"/>
    <w:link w:val="FooterChar"/>
    <w:uiPriority w:val="80"/>
    <w:rsid w:val="00ED6313"/>
    <w:pPr>
      <w:spacing w:line="165" w:lineRule="atLeast"/>
    </w:pPr>
    <w:rPr>
      <w:color w:val="30D2A9" w:themeColor="accent2"/>
      <w:spacing w:val="3"/>
      <w:sz w:val="14"/>
    </w:rPr>
  </w:style>
  <w:style w:type="character" w:customStyle="1" w:styleId="FooterChar">
    <w:name w:val="Footer Char"/>
    <w:basedOn w:val="DefaultParagraphFont"/>
    <w:link w:val="Footer"/>
    <w:uiPriority w:val="80"/>
    <w:rsid w:val="00E445A1"/>
    <w:rPr>
      <w:color w:val="30D2A9" w:themeColor="accent2"/>
      <w:spacing w:val="3"/>
      <w:sz w:val="14"/>
    </w:rPr>
  </w:style>
  <w:style w:type="paragraph" w:customStyle="1" w:styleId="EinfAbs">
    <w:name w:val="[Einf. Abs.]"/>
    <w:basedOn w:val="Normal"/>
    <w:uiPriority w:val="99"/>
    <w:semiHidden/>
    <w:rsid w:val="00F91D3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de-DE"/>
    </w:rPr>
  </w:style>
  <w:style w:type="paragraph" w:styleId="ListParagraph">
    <w:name w:val="List Paragraph"/>
    <w:basedOn w:val="Normal"/>
    <w:uiPriority w:val="34"/>
    <w:semiHidden/>
    <w:rsid w:val="009C67A8"/>
    <w:pPr>
      <w:ind w:left="720"/>
      <w:contextualSpacing/>
    </w:pPr>
  </w:style>
  <w:style w:type="paragraph" w:styleId="ListBullet">
    <w:name w:val="List Bullet"/>
    <w:basedOn w:val="ListParagraph"/>
    <w:uiPriority w:val="99"/>
    <w:semiHidden/>
    <w:rsid w:val="009C67A8"/>
    <w:pPr>
      <w:numPr>
        <w:numId w:val="12"/>
      </w:numPr>
    </w:pPr>
  </w:style>
  <w:style w:type="paragraph" w:styleId="ListBullet2">
    <w:name w:val="List Bullet 2"/>
    <w:basedOn w:val="ListParagraph"/>
    <w:uiPriority w:val="99"/>
    <w:semiHidden/>
    <w:rsid w:val="009C67A8"/>
    <w:pPr>
      <w:numPr>
        <w:ilvl w:val="1"/>
        <w:numId w:val="12"/>
      </w:numPr>
    </w:pPr>
  </w:style>
  <w:style w:type="paragraph" w:styleId="ListBullet3">
    <w:name w:val="List Bullet 3"/>
    <w:basedOn w:val="ListParagraph"/>
    <w:uiPriority w:val="99"/>
    <w:semiHidden/>
    <w:rsid w:val="009C67A8"/>
    <w:pPr>
      <w:numPr>
        <w:ilvl w:val="2"/>
        <w:numId w:val="12"/>
      </w:numPr>
    </w:pPr>
  </w:style>
  <w:style w:type="table" w:styleId="TableGrid">
    <w:name w:val="Table Grid"/>
    <w:basedOn w:val="TableNormal"/>
    <w:uiPriority w:val="59"/>
    <w:rsid w:val="0036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0B7F"/>
    <w:rPr>
      <w:rFonts w:asciiTheme="majorHAnsi" w:eastAsiaTheme="majorEastAsia" w:hAnsiTheme="majorHAnsi" w:cstheme="majorBidi"/>
      <w:bCs/>
      <w:color w:val="30D2A9" w:themeColor="accent2"/>
      <w:sz w:val="3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67C8"/>
    <w:rPr>
      <w:rFonts w:asciiTheme="majorHAnsi" w:eastAsiaTheme="majorEastAsia" w:hAnsiTheme="majorHAnsi" w:cstheme="majorBidi"/>
      <w:bCs/>
      <w:color w:val="FF675D" w:themeColor="accent1"/>
      <w:sz w:val="24"/>
      <w:szCs w:val="26"/>
    </w:rPr>
  </w:style>
  <w:style w:type="paragraph" w:styleId="Title">
    <w:name w:val="Title"/>
    <w:basedOn w:val="Normal"/>
    <w:next w:val="Normal"/>
    <w:link w:val="TitleChar"/>
    <w:uiPriority w:val="11"/>
    <w:qFormat/>
    <w:rsid w:val="00350387"/>
    <w:pPr>
      <w:spacing w:after="720" w:line="480" w:lineRule="atLeast"/>
      <w:contextualSpacing/>
    </w:pPr>
    <w:rPr>
      <w:rFonts w:asciiTheme="majorHAnsi" w:eastAsiaTheme="majorEastAsia" w:hAnsiTheme="majorHAnsi" w:cstheme="majorBidi"/>
      <w:color w:val="30D2A9" w:themeColor="accent2"/>
      <w:kern w:val="28"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11"/>
    <w:rsid w:val="00350387"/>
    <w:rPr>
      <w:rFonts w:asciiTheme="majorHAnsi" w:eastAsiaTheme="majorEastAsia" w:hAnsiTheme="majorHAnsi" w:cstheme="majorBidi"/>
      <w:color w:val="30D2A9" w:themeColor="accent2"/>
      <w:kern w:val="28"/>
      <w:sz w:val="42"/>
      <w:szCs w:val="52"/>
    </w:rPr>
  </w:style>
  <w:style w:type="paragraph" w:customStyle="1" w:styleId="Brieftitel">
    <w:name w:val="Brieftitel"/>
    <w:basedOn w:val="Normal"/>
    <w:link w:val="BrieftitelZchn"/>
    <w:uiPriority w:val="14"/>
    <w:semiHidden/>
    <w:rsid w:val="00E97DD5"/>
    <w:pPr>
      <w:spacing w:after="276" w:line="330" w:lineRule="atLeast"/>
      <w:contextualSpacing/>
    </w:pPr>
    <w:rPr>
      <w:rFonts w:asciiTheme="majorHAnsi" w:hAnsiTheme="majorHAnsi"/>
      <w:spacing w:val="-2"/>
      <w:sz w:val="24"/>
    </w:rPr>
  </w:style>
  <w:style w:type="character" w:customStyle="1" w:styleId="BrieftitelZchn">
    <w:name w:val="Brieftitel Zchn"/>
    <w:basedOn w:val="DefaultParagraphFont"/>
    <w:link w:val="Brieftitel"/>
    <w:uiPriority w:val="14"/>
    <w:semiHidden/>
    <w:rsid w:val="00E445A1"/>
    <w:rPr>
      <w:rFonts w:asciiTheme="majorHAnsi" w:hAnsiTheme="majorHAnsi"/>
      <w:spacing w:val="-2"/>
      <w:sz w:val="24"/>
    </w:rPr>
  </w:style>
  <w:style w:type="paragraph" w:customStyle="1" w:styleId="Kontaktangaben">
    <w:name w:val="Kontaktangaben"/>
    <w:basedOn w:val="Normal"/>
    <w:semiHidden/>
    <w:rsid w:val="00E73CB2"/>
    <w:pPr>
      <w:tabs>
        <w:tab w:val="left" w:pos="709"/>
      </w:tabs>
    </w:pPr>
    <w:rPr>
      <w:spacing w:val="2"/>
      <w:sz w:val="16"/>
      <w:szCs w:val="16"/>
    </w:rPr>
  </w:style>
  <w:style w:type="table" w:customStyle="1" w:styleId="Tabellenraster1">
    <w:name w:val="Tabellenraster1"/>
    <w:basedOn w:val="TableNormal"/>
    <w:next w:val="TableGrid"/>
    <w:uiPriority w:val="59"/>
    <w:rsid w:val="00E73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F79F1"/>
    <w:rPr>
      <w:rFonts w:asciiTheme="majorHAnsi" w:eastAsiaTheme="majorEastAsia" w:hAnsiTheme="majorHAnsi" w:cstheme="majorBidi"/>
      <w:b/>
      <w:color w:val="FF675D" w:themeColor="accent1"/>
      <w:sz w:val="1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5B1D"/>
    <w:rPr>
      <w:rFonts w:asciiTheme="majorHAnsi" w:eastAsiaTheme="majorEastAsia" w:hAnsiTheme="majorHAnsi" w:cstheme="majorBidi"/>
      <w:iCs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18A0"/>
    <w:rPr>
      <w:rFonts w:asciiTheme="majorHAnsi" w:eastAsiaTheme="majorEastAsia" w:hAnsiTheme="majorHAnsi" w:cstheme="majorBidi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1996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1996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199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199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ufzhlung1">
    <w:name w:val="Aufzählung 1"/>
    <w:basedOn w:val="ListParagraph"/>
    <w:uiPriority w:val="2"/>
    <w:qFormat/>
    <w:rsid w:val="002E2F95"/>
    <w:pPr>
      <w:numPr>
        <w:numId w:val="19"/>
      </w:numPr>
      <w:spacing w:before="100" w:after="100"/>
      <w:ind w:left="567" w:hanging="567"/>
    </w:pPr>
  </w:style>
  <w:style w:type="paragraph" w:customStyle="1" w:styleId="Traktandum-Text">
    <w:name w:val="Traktandum-Text"/>
    <w:basedOn w:val="Aufzhlung1"/>
    <w:uiPriority w:val="18"/>
    <w:semiHidden/>
    <w:rsid w:val="00E269E1"/>
    <w:pPr>
      <w:numPr>
        <w:numId w:val="0"/>
      </w:numPr>
      <w:tabs>
        <w:tab w:val="left" w:pos="7938"/>
      </w:tabs>
      <w:ind w:left="426" w:right="848"/>
    </w:pPr>
  </w:style>
  <w:style w:type="paragraph" w:customStyle="1" w:styleId="Traktandum-Titel">
    <w:name w:val="Traktandum-Titel"/>
    <w:basedOn w:val="Aufzhlung1"/>
    <w:next w:val="Traktandum-Text"/>
    <w:uiPriority w:val="18"/>
    <w:semiHidden/>
    <w:rsid w:val="00E269E1"/>
    <w:pPr>
      <w:numPr>
        <w:numId w:val="16"/>
      </w:numPr>
      <w:tabs>
        <w:tab w:val="left" w:pos="7938"/>
      </w:tabs>
      <w:ind w:left="426" w:hanging="426"/>
    </w:pPr>
    <w:rPr>
      <w:rFonts w:asciiTheme="majorHAnsi" w:hAnsiTheme="majorHAnsi"/>
    </w:rPr>
  </w:style>
  <w:style w:type="paragraph" w:customStyle="1" w:styleId="Anleitung">
    <w:name w:val="Anleitung"/>
    <w:basedOn w:val="Normal"/>
    <w:uiPriority w:val="98"/>
    <w:semiHidden/>
    <w:rsid w:val="00625020"/>
    <w:pPr>
      <w:spacing w:line="288" w:lineRule="auto"/>
    </w:pPr>
    <w:rPr>
      <w:vanish/>
      <w:color w:val="A6A6A6" w:themeColor="background1" w:themeShade="A6"/>
      <w:sz w:val="14"/>
      <w:szCs w:val="18"/>
    </w:rPr>
  </w:style>
  <w:style w:type="character" w:styleId="FollowedHyperlink">
    <w:name w:val="FollowedHyperlink"/>
    <w:basedOn w:val="Hyperlink"/>
    <w:uiPriority w:val="75"/>
    <w:rsid w:val="004021B4"/>
    <w:rPr>
      <w:color w:val="30D2A9" w:themeColor="accent2"/>
      <w:u w:val="single"/>
    </w:rPr>
  </w:style>
  <w:style w:type="paragraph" w:styleId="Subtitle">
    <w:name w:val="Subtitle"/>
    <w:basedOn w:val="Normal"/>
    <w:next w:val="Normal"/>
    <w:link w:val="SubtitleChar"/>
    <w:uiPriority w:val="12"/>
    <w:qFormat/>
    <w:rsid w:val="00582A4B"/>
    <w:pPr>
      <w:spacing w:after="260"/>
    </w:pPr>
    <w:rPr>
      <w:color w:val="FF675D" w:themeColor="accent1"/>
    </w:rPr>
  </w:style>
  <w:style w:type="character" w:customStyle="1" w:styleId="SubtitleChar">
    <w:name w:val="Subtitle Char"/>
    <w:basedOn w:val="DefaultParagraphFont"/>
    <w:link w:val="Subtitle"/>
    <w:uiPriority w:val="12"/>
    <w:rsid w:val="00C26CCC"/>
    <w:rPr>
      <w:color w:val="FF675D" w:themeColor="accent1"/>
      <w:sz w:val="18"/>
    </w:rPr>
  </w:style>
  <w:style w:type="paragraph" w:styleId="Date">
    <w:name w:val="Date"/>
    <w:basedOn w:val="Normal"/>
    <w:next w:val="Normal"/>
    <w:link w:val="DateChar"/>
    <w:uiPriority w:val="15"/>
    <w:semiHidden/>
    <w:rsid w:val="00E97DD5"/>
    <w:pPr>
      <w:spacing w:before="710" w:after="570"/>
      <w:contextualSpacing/>
    </w:pPr>
    <w:rPr>
      <w:spacing w:val="-3"/>
      <w:sz w:val="15"/>
    </w:rPr>
  </w:style>
  <w:style w:type="character" w:customStyle="1" w:styleId="DateChar">
    <w:name w:val="Date Char"/>
    <w:basedOn w:val="DefaultParagraphFont"/>
    <w:link w:val="Date"/>
    <w:uiPriority w:val="15"/>
    <w:semiHidden/>
    <w:rsid w:val="00E445A1"/>
    <w:rPr>
      <w:spacing w:val="-3"/>
      <w:sz w:val="15"/>
    </w:rPr>
  </w:style>
  <w:style w:type="paragraph" w:styleId="FootnoteText">
    <w:name w:val="footnote text"/>
    <w:basedOn w:val="Normal"/>
    <w:link w:val="FootnoteTextChar"/>
    <w:uiPriority w:val="99"/>
    <w:semiHidden/>
    <w:rsid w:val="00140713"/>
    <w:pPr>
      <w:tabs>
        <w:tab w:val="left" w:pos="567"/>
      </w:tabs>
      <w:spacing w:line="165" w:lineRule="atLeast"/>
      <w:ind w:left="567" w:hanging="567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45A1"/>
    <w:rPr>
      <w:sz w:val="14"/>
      <w:szCs w:val="20"/>
    </w:rPr>
  </w:style>
  <w:style w:type="character" w:styleId="FootnoteReference">
    <w:name w:val="footnote reference"/>
    <w:basedOn w:val="DefaultParagraphFont"/>
    <w:uiPriority w:val="99"/>
    <w:rsid w:val="0002210A"/>
    <w:rPr>
      <w:vertAlign w:val="superscript"/>
    </w:rPr>
  </w:style>
  <w:style w:type="table" w:customStyle="1" w:styleId="TabelleohneRahmen">
    <w:name w:val="Tabelle ohne Rahmen"/>
    <w:basedOn w:val="TableNormal"/>
    <w:uiPriority w:val="99"/>
    <w:rsid w:val="00642F26"/>
    <w:pPr>
      <w:spacing w:after="0" w:line="240" w:lineRule="auto"/>
    </w:pPr>
    <w:tblPr>
      <w:tblCellMar>
        <w:left w:w="0" w:type="dxa"/>
        <w:right w:w="28" w:type="dxa"/>
      </w:tblCellMar>
    </w:tblPr>
  </w:style>
  <w:style w:type="paragraph" w:styleId="EndnoteText">
    <w:name w:val="endnote text"/>
    <w:basedOn w:val="FootnoteText"/>
    <w:link w:val="EndnoteTextChar"/>
    <w:uiPriority w:val="99"/>
    <w:semiHidden/>
    <w:unhideWhenUsed/>
    <w:rsid w:val="00113CB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15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13CB8"/>
    <w:rPr>
      <w:vertAlign w:val="superscript"/>
    </w:rPr>
  </w:style>
  <w:style w:type="paragraph" w:customStyle="1" w:styleId="Aufzhlung2">
    <w:name w:val="Aufzählung 2"/>
    <w:basedOn w:val="Aufzhlung1"/>
    <w:uiPriority w:val="2"/>
    <w:rsid w:val="004C3880"/>
    <w:pPr>
      <w:numPr>
        <w:ilvl w:val="1"/>
      </w:numPr>
    </w:pPr>
  </w:style>
  <w:style w:type="paragraph" w:customStyle="1" w:styleId="Aufzhlung3">
    <w:name w:val="Aufzählung 3"/>
    <w:basedOn w:val="Aufzhlung1"/>
    <w:uiPriority w:val="2"/>
    <w:rsid w:val="004C3880"/>
    <w:pPr>
      <w:numPr>
        <w:ilvl w:val="2"/>
      </w:numPr>
    </w:pPr>
  </w:style>
  <w:style w:type="paragraph" w:styleId="Caption">
    <w:name w:val="caption"/>
    <w:basedOn w:val="Normal"/>
    <w:uiPriority w:val="35"/>
    <w:rsid w:val="00B019E3"/>
    <w:pPr>
      <w:spacing w:before="160" w:after="480" w:line="165" w:lineRule="atLeast"/>
    </w:pPr>
    <w:rPr>
      <w:iCs/>
      <w:noProof/>
      <w:sz w:val="14"/>
      <w:szCs w:val="18"/>
    </w:rPr>
  </w:style>
  <w:style w:type="paragraph" w:styleId="TOCHeading">
    <w:name w:val="TOC Heading"/>
    <w:basedOn w:val="Heading1"/>
    <w:next w:val="Normal"/>
    <w:uiPriority w:val="39"/>
    <w:semiHidden/>
    <w:rsid w:val="00325695"/>
    <w:pPr>
      <w:spacing w:before="240" w:after="240"/>
      <w:outlineLvl w:val="9"/>
    </w:pPr>
    <w:rPr>
      <w:bCs w:val="0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01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017"/>
    <w:rPr>
      <w:rFonts w:ascii="Segoe UI" w:hAnsi="Segoe UI" w:cs="Segoe UI"/>
      <w:sz w:val="18"/>
      <w:szCs w:val="18"/>
    </w:rPr>
  </w:style>
  <w:style w:type="character" w:styleId="PageNumber">
    <w:name w:val="page number"/>
    <w:uiPriority w:val="81"/>
    <w:rsid w:val="000E33D0"/>
    <w:rPr>
      <w:color w:val="30D2A9" w:themeColor="accent2"/>
      <w:sz w:val="14"/>
      <w:szCs w:val="16"/>
    </w:rPr>
  </w:style>
  <w:style w:type="paragraph" w:customStyle="1" w:styleId="berschrift1nummeriert">
    <w:name w:val="Überschrift 1 nummeriert"/>
    <w:basedOn w:val="Heading1"/>
    <w:next w:val="Normal"/>
    <w:uiPriority w:val="10"/>
    <w:qFormat/>
    <w:rsid w:val="00920B7F"/>
    <w:pPr>
      <w:numPr>
        <w:numId w:val="28"/>
      </w:numPr>
      <w:ind w:left="567" w:hanging="567"/>
    </w:pPr>
  </w:style>
  <w:style w:type="paragraph" w:customStyle="1" w:styleId="berschrift2nummeriert">
    <w:name w:val="Überschrift 2 nummeriert"/>
    <w:basedOn w:val="Heading2"/>
    <w:next w:val="Normal"/>
    <w:uiPriority w:val="10"/>
    <w:qFormat/>
    <w:rsid w:val="00920B7F"/>
    <w:pPr>
      <w:numPr>
        <w:ilvl w:val="1"/>
        <w:numId w:val="28"/>
      </w:numPr>
      <w:spacing w:after="220"/>
      <w:ind w:left="567" w:hanging="567"/>
      <w:contextualSpacing/>
    </w:pPr>
  </w:style>
  <w:style w:type="paragraph" w:customStyle="1" w:styleId="berschrift3nummeriert">
    <w:name w:val="Überschrift 3 nummeriert"/>
    <w:basedOn w:val="Heading3"/>
    <w:next w:val="Normal"/>
    <w:uiPriority w:val="10"/>
    <w:qFormat/>
    <w:rsid w:val="0025086B"/>
    <w:pPr>
      <w:numPr>
        <w:ilvl w:val="2"/>
        <w:numId w:val="28"/>
      </w:numPr>
    </w:pPr>
  </w:style>
  <w:style w:type="paragraph" w:customStyle="1" w:styleId="berschrift4nummeriert">
    <w:name w:val="Überschrift 4 nummeriert"/>
    <w:basedOn w:val="Heading4"/>
    <w:next w:val="Normal"/>
    <w:uiPriority w:val="10"/>
    <w:rsid w:val="00920B7F"/>
    <w:pPr>
      <w:numPr>
        <w:ilvl w:val="3"/>
        <w:numId w:val="28"/>
      </w:numPr>
      <w:tabs>
        <w:tab w:val="left" w:pos="1134"/>
      </w:tabs>
    </w:pPr>
  </w:style>
  <w:style w:type="paragraph" w:styleId="TOC1">
    <w:name w:val="toc 1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480" w:after="140" w:line="420" w:lineRule="atLeast"/>
      <w:ind w:left="567" w:hanging="567"/>
    </w:pPr>
    <w:rPr>
      <w:noProof/>
      <w:sz w:val="34"/>
      <w:szCs w:val="34"/>
    </w:rPr>
  </w:style>
  <w:style w:type="paragraph" w:styleId="TOC2">
    <w:name w:val="toc 2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240" w:after="140"/>
      <w:ind w:left="567" w:hanging="567"/>
    </w:pPr>
  </w:style>
  <w:style w:type="paragraph" w:styleId="TOC3">
    <w:name w:val="toc 3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140" w:after="140"/>
      <w:ind w:left="567" w:hanging="567"/>
    </w:pPr>
  </w:style>
  <w:style w:type="paragraph" w:styleId="NormalWeb">
    <w:name w:val="Normal (Web)"/>
    <w:basedOn w:val="Normal"/>
    <w:uiPriority w:val="99"/>
    <w:semiHidden/>
    <w:unhideWhenUsed/>
    <w:rsid w:val="00BE1E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TableofFigures">
    <w:name w:val="table of figures"/>
    <w:basedOn w:val="Normal"/>
    <w:next w:val="Normal"/>
    <w:uiPriority w:val="40"/>
    <w:semiHidden/>
    <w:rsid w:val="00857D8A"/>
  </w:style>
  <w:style w:type="paragraph" w:customStyle="1" w:styleId="Empfnger">
    <w:name w:val="Empfänger"/>
    <w:basedOn w:val="Normal"/>
    <w:uiPriority w:val="98"/>
    <w:semiHidden/>
    <w:rsid w:val="004B5F12"/>
  </w:style>
  <w:style w:type="paragraph" w:customStyle="1" w:styleId="Lead">
    <w:name w:val="Lead"/>
    <w:basedOn w:val="Normal"/>
    <w:uiPriority w:val="1"/>
    <w:qFormat/>
    <w:rsid w:val="00B855C1"/>
    <w:pPr>
      <w:spacing w:after="220" w:line="330" w:lineRule="atLeast"/>
      <w:contextualSpacing/>
    </w:pPr>
    <w:rPr>
      <w:spacing w:val="-2"/>
      <w:sz w:val="24"/>
    </w:rPr>
  </w:style>
  <w:style w:type="table" w:customStyle="1" w:styleId="MovetiaStandard">
    <w:name w:val="Movetia Standard"/>
    <w:basedOn w:val="TableNormal"/>
    <w:uiPriority w:val="99"/>
    <w:rsid w:val="0002210A"/>
    <w:pPr>
      <w:spacing w:after="0" w:line="240" w:lineRule="auto"/>
    </w:pPr>
    <w:tblPr>
      <w:tblBorders>
        <w:bottom w:val="single" w:sz="4" w:space="0" w:color="auto"/>
        <w:insideH w:val="single" w:sz="4" w:space="0" w:color="auto"/>
      </w:tblBorders>
      <w:tblCellMar>
        <w:top w:w="85" w:type="dxa"/>
        <w:left w:w="0" w:type="dxa"/>
        <w:bottom w:w="68" w:type="dxa"/>
        <w:right w:w="85" w:type="dxa"/>
      </w:tblCellMar>
    </w:tblPr>
    <w:tblStylePr w:type="firstRow">
      <w:rPr>
        <w:color w:val="FF675D" w:themeColor="accent1"/>
      </w:rPr>
    </w:tblStylePr>
    <w:tblStylePr w:type="firstCol">
      <w:rPr>
        <w:color w:val="30D2A9" w:themeColor="accent2"/>
      </w:rPr>
    </w:tblStylePr>
  </w:style>
  <w:style w:type="paragraph" w:customStyle="1" w:styleId="Nummerierung1">
    <w:name w:val="Nummerierung 1"/>
    <w:basedOn w:val="berschrift4nummeriert"/>
    <w:uiPriority w:val="3"/>
    <w:qFormat/>
    <w:rsid w:val="00B3766D"/>
    <w:pPr>
      <w:numPr>
        <w:ilvl w:val="7"/>
      </w:numPr>
      <w:contextualSpacing/>
    </w:pPr>
  </w:style>
  <w:style w:type="table" w:customStyle="1" w:styleId="MovetiaInfotabelleRot">
    <w:name w:val="Movetia Infotabelle Rot"/>
    <w:basedOn w:val="TableNormal"/>
    <w:uiPriority w:val="99"/>
    <w:rsid w:val="00094131"/>
    <w:pPr>
      <w:spacing w:after="0" w:line="165" w:lineRule="atLeast"/>
    </w:pPr>
    <w:rPr>
      <w:sz w:val="14"/>
    </w:rPr>
    <w:tblPr>
      <w:tblCellMar>
        <w:left w:w="0" w:type="dxa"/>
        <w:right w:w="85" w:type="dxa"/>
      </w:tblCellMar>
    </w:tblPr>
    <w:tblStylePr w:type="firstCol">
      <w:rPr>
        <w:color w:val="FF675D" w:themeColor="accent1"/>
      </w:rPr>
    </w:tblStylePr>
  </w:style>
  <w:style w:type="table" w:customStyle="1" w:styleId="MovetiaInfotabellegrn">
    <w:name w:val="Movetia Infotabelle grün"/>
    <w:basedOn w:val="TableNormal"/>
    <w:uiPriority w:val="99"/>
    <w:rsid w:val="00094131"/>
    <w:pPr>
      <w:spacing w:after="0" w:line="240" w:lineRule="auto"/>
    </w:pPr>
    <w:tblPr>
      <w:tblCellMar>
        <w:left w:w="0" w:type="dxa"/>
        <w:right w:w="85" w:type="dxa"/>
      </w:tblCellMar>
    </w:tblPr>
    <w:tblStylePr w:type="firstCol">
      <w:rPr>
        <w:color w:val="30D2A9" w:themeColor="accent2"/>
      </w:rPr>
    </w:tblStyle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710E38"/>
    <w:rPr>
      <w:color w:val="605E5C"/>
      <w:shd w:val="clear" w:color="auto" w:fill="E1DFDD"/>
    </w:rPr>
  </w:style>
  <w:style w:type="paragraph" w:styleId="Quote">
    <w:name w:val="Quote"/>
    <w:basedOn w:val="Normal"/>
    <w:link w:val="QuoteChar"/>
    <w:uiPriority w:val="29"/>
    <w:rsid w:val="00F57C79"/>
    <w:rPr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57C79"/>
    <w:rPr>
      <w:sz w:val="24"/>
      <w:szCs w:val="24"/>
    </w:rPr>
  </w:style>
  <w:style w:type="paragraph" w:customStyle="1" w:styleId="Bildrandabfallend">
    <w:name w:val="Bild randabfallend"/>
    <w:basedOn w:val="Normal"/>
    <w:next w:val="Normal"/>
    <w:uiPriority w:val="34"/>
    <w:semiHidden/>
    <w:qFormat/>
    <w:rsid w:val="00671A77"/>
    <w:pPr>
      <w:ind w:left="-1956"/>
    </w:pPr>
    <w:rPr>
      <w:noProof/>
      <w:lang w:eastAsia="de-CH"/>
    </w:rPr>
  </w:style>
  <w:style w:type="table" w:customStyle="1" w:styleId="MovetiaBildplatzhalterlinks">
    <w:name w:val="Movetia Bildplatzhalter links"/>
    <w:basedOn w:val="TableNormal"/>
    <w:uiPriority w:val="99"/>
    <w:rsid w:val="00671A77"/>
    <w:pPr>
      <w:spacing w:after="0" w:line="240" w:lineRule="auto"/>
    </w:pPr>
    <w:tblPr>
      <w:tblInd w:w="-2098" w:type="dxa"/>
      <w:tblCellMar>
        <w:right w:w="0" w:type="dxa"/>
      </w:tblCellMar>
    </w:tblPr>
  </w:style>
  <w:style w:type="paragraph" w:customStyle="1" w:styleId="Icon">
    <w:name w:val="Icon"/>
    <w:basedOn w:val="Normal"/>
    <w:uiPriority w:val="99"/>
    <w:qFormat/>
    <w:rsid w:val="00C26CCC"/>
    <w:pPr>
      <w:spacing w:after="160" w:line="144" w:lineRule="auto"/>
    </w:pPr>
    <w:rPr>
      <w:rFonts w:ascii="Movetia-Emoji" w:hAnsi="Movetia-Emoji"/>
      <w:color w:val="FFFFFF" w:themeColor="background1"/>
      <w:sz w:val="160"/>
      <w:szCs w:val="160"/>
    </w:rPr>
  </w:style>
  <w:style w:type="paragraph" w:customStyle="1" w:styleId="StandardmitAbstand">
    <w:name w:val="Standard mit Abstand"/>
    <w:basedOn w:val="Normal"/>
    <w:qFormat/>
    <w:rsid w:val="007D3121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5F4EEC"/>
    <w:rPr>
      <w:color w:val="808080"/>
    </w:rPr>
  </w:style>
  <w:style w:type="table" w:customStyle="1" w:styleId="Bildplatzhalter1">
    <w:name w:val="Bildplatzhalter 1"/>
    <w:basedOn w:val="TableNormal"/>
    <w:uiPriority w:val="99"/>
    <w:rsid w:val="00306F6D"/>
    <w:pPr>
      <w:spacing w:after="0" w:line="240" w:lineRule="auto"/>
    </w:pPr>
    <w:tblPr>
      <w:tblInd w:w="-2098" w:type="dxa"/>
      <w:tblCellMar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4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26EC7F9-BF01-40F0-A95B-F31458EDDB05}"/>
      </w:docPartPr>
      <w:docPartBody>
        <w:p w:rsidR="005C7EB2" w:rsidRDefault="00D57E97">
          <w:r w:rsidRPr="00B9611D">
            <w:rPr>
              <w:rStyle w:val="PlaceholderText"/>
            </w:rPr>
            <w:t>Klicken oder tippen Sie, um ein Datum einzugeben.</w:t>
          </w:r>
        </w:p>
      </w:docPartBody>
    </w:docPart>
    <w:docPart>
      <w:docPartPr>
        <w:name w:val="72BE7EB2D79A400BAFC8149BBE10BA2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4B42842-35CB-47B2-8C2F-ACB2DC76F23D}"/>
      </w:docPartPr>
      <w:docPartBody>
        <w:p w:rsidR="005C7EB2" w:rsidRDefault="00D57E97" w:rsidP="00D57E97">
          <w:pPr>
            <w:pStyle w:val="72BE7EB2D79A400BAFC8149BBE10BA20"/>
          </w:pPr>
          <w:r w:rsidRPr="00E079B5">
            <w:rPr>
              <w:rStyle w:val="PlaceholderText"/>
            </w:rPr>
            <w:t>Wählen Sie ein Element aus.</w:t>
          </w:r>
        </w:p>
      </w:docPartBody>
    </w:docPart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6C8E418-72F3-43B7-93A6-30743CD9FDF0}"/>
      </w:docPartPr>
      <w:docPartBody>
        <w:p w:rsidR="005C7EB2" w:rsidRDefault="00D57E97">
          <w:r w:rsidRPr="00B9611D">
            <w:rPr>
              <w:rStyle w:val="PlaceholderText"/>
            </w:rPr>
            <w:t>Klicken oder tippen Sie hier, um Text einzugeben.</w:t>
          </w:r>
        </w:p>
      </w:docPartBody>
    </w:docPart>
    <w:docPart>
      <w:docPartPr>
        <w:name w:val="C16692246E4442E391FBF73FF1D8CE8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BA708BF-2FA4-4D3A-9858-4D3708F64BCD}"/>
      </w:docPartPr>
      <w:docPartBody>
        <w:p w:rsidR="005C7EB2" w:rsidRDefault="00D57E97" w:rsidP="00D57E97">
          <w:pPr>
            <w:pStyle w:val="C16692246E4442E391FBF73FF1D8CE81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D3AB2554965143D9ACF5A3F477BF099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68D1AE-3EB6-44F1-A482-C3F4AF5AD871}"/>
      </w:docPartPr>
      <w:docPartBody>
        <w:p w:rsidR="005C7EB2" w:rsidRDefault="00D57E97" w:rsidP="00D57E97">
          <w:pPr>
            <w:pStyle w:val="D3AB2554965143D9ACF5A3F477BF099F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B90F21D08280490A92DE3534FC40F13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FDE1013-C9C9-45CC-90F3-8014D48F2BBA}"/>
      </w:docPartPr>
      <w:docPartBody>
        <w:p w:rsidR="005C7EB2" w:rsidRDefault="00D57E97" w:rsidP="00D57E97">
          <w:pPr>
            <w:pStyle w:val="B90F21D08280490A92DE3534FC40F13F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96380ED397C64A30AC47AF13140E4A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498A49C-4457-4333-B0C5-99ADCD93BFB8}"/>
      </w:docPartPr>
      <w:docPartBody>
        <w:p w:rsidR="005C7EB2" w:rsidRDefault="00D57E97" w:rsidP="00D57E97">
          <w:pPr>
            <w:pStyle w:val="96380ED397C64A30AC47AF13140E4ACD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32DCB6F845924A0AABC8704A0FCD28A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91ED124-9659-45F8-92DA-DAA4C2C53333}"/>
      </w:docPartPr>
      <w:docPartBody>
        <w:p w:rsidR="005C7EB2" w:rsidRDefault="00D57E97" w:rsidP="00D57E97">
          <w:pPr>
            <w:pStyle w:val="32DCB6F845924A0AABC8704A0FCD28A3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DE137C94AFE84C2793045B673539C0D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D90CBF1-4925-4CD5-B70C-DABE2C62CC98}"/>
      </w:docPartPr>
      <w:docPartBody>
        <w:p w:rsidR="005C7EB2" w:rsidRDefault="00D57E97" w:rsidP="00D57E97">
          <w:pPr>
            <w:pStyle w:val="DE137C94AFE84C2793045B673539C0DC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0DBEE79C7860412DA6F54339A65F9F4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5375F5D-B757-4D81-B5E3-08FC66A6C585}"/>
      </w:docPartPr>
      <w:docPartBody>
        <w:p w:rsidR="005C7EB2" w:rsidRDefault="00D57E97" w:rsidP="00D57E97">
          <w:pPr>
            <w:pStyle w:val="0DBEE79C7860412DA6F54339A65F9F48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7198C6F7F2D5423A8472B51E41F5E17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1938082-A135-47A0-B4A8-FF04EFBBA821}"/>
      </w:docPartPr>
      <w:docPartBody>
        <w:p w:rsidR="005C7EB2" w:rsidRDefault="00D57E97" w:rsidP="00D57E97">
          <w:pPr>
            <w:pStyle w:val="7198C6F7F2D5423A8472B51E41F5E170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6431E4F1BBBD4D1981F068924B0B61D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3A9B2F3-0C78-47C8-BD96-A1F2F2A5A2A6}"/>
      </w:docPartPr>
      <w:docPartBody>
        <w:p w:rsidR="005C7EB2" w:rsidRDefault="00D57E97" w:rsidP="00D57E97">
          <w:pPr>
            <w:pStyle w:val="6431E4F1BBBD4D1981F068924B0B61D6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CDDB452E922A476BA1421C6F50833B1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0AB58D5-3059-4CD8-BC34-844F6207789E}"/>
      </w:docPartPr>
      <w:docPartBody>
        <w:p w:rsidR="005C7EB2" w:rsidRDefault="00D57E97" w:rsidP="00D57E97">
          <w:pPr>
            <w:pStyle w:val="CDDB452E922A476BA1421C6F50833B13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9DE0F758A935496AB7F94099357F59B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E170EE6-11AE-494B-BBCA-78CAE78910D0}"/>
      </w:docPartPr>
      <w:docPartBody>
        <w:p w:rsidR="005C7EB2" w:rsidRDefault="00D57E97" w:rsidP="00D57E97">
          <w:pPr>
            <w:pStyle w:val="9DE0F758A935496AB7F94099357F59B3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CC827A80AA994CBE84B6B010E8098D0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A1E6341-FDA6-41B8-960E-1BFEA1FBE5F4}"/>
      </w:docPartPr>
      <w:docPartBody>
        <w:p w:rsidR="005C7EB2" w:rsidRDefault="00D57E97" w:rsidP="00D57E97">
          <w:pPr>
            <w:pStyle w:val="CC827A80AA994CBE84B6B010E8098D07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8688C64E3A404014894962128DBFE8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DD2F1BD-8DE9-4949-809F-B87B0A2FF10F}"/>
      </w:docPartPr>
      <w:docPartBody>
        <w:p w:rsidR="005C7EB2" w:rsidRDefault="00D57E97" w:rsidP="00D57E97">
          <w:pPr>
            <w:pStyle w:val="8688C64E3A404014894962128DBFE818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D49909CED5DD4788B5342F310347223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23D2339-E6BD-4789-8CDE-A18FD9BE492D}"/>
      </w:docPartPr>
      <w:docPartBody>
        <w:p w:rsidR="005C7EB2" w:rsidRDefault="00D57E97" w:rsidP="00D57E97">
          <w:pPr>
            <w:pStyle w:val="D49909CED5DD4788B5342F3103472233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6909D4027FFA4EA4B67DAB511F1468E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EFB7C37-3DC5-4EAE-89A3-73AD5D3CDADC}"/>
      </w:docPartPr>
      <w:docPartBody>
        <w:p w:rsidR="005C7EB2" w:rsidRDefault="00D57E97" w:rsidP="00D57E97">
          <w:pPr>
            <w:pStyle w:val="6909D4027FFA4EA4B67DAB511F1468E8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B364B3818AE4441A992CCA29B7B09DF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A7A2765-C4CC-4AF1-B4F8-BA3C29ADE7B0}"/>
      </w:docPartPr>
      <w:docPartBody>
        <w:p w:rsidR="005C7EB2" w:rsidRDefault="00D57E97" w:rsidP="00D57E97">
          <w:pPr>
            <w:pStyle w:val="B364B3818AE4441A992CCA29B7B09DF0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08CC3AF805A8462D8E2C1590D2A809F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330B548-FE3B-41CB-AA8C-38A7776A5902}"/>
      </w:docPartPr>
      <w:docPartBody>
        <w:p w:rsidR="005C7EB2" w:rsidRDefault="00D57E97" w:rsidP="00D57E97">
          <w:pPr>
            <w:pStyle w:val="08CC3AF805A8462D8E2C1590D2A809FB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BE59CFF4CD0E4EE8BA06BE56A9CE6D9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6755071-62FB-43A5-976D-33319E1DB384}"/>
      </w:docPartPr>
      <w:docPartBody>
        <w:p w:rsidR="005C7EB2" w:rsidRDefault="00D57E97" w:rsidP="00D57E97">
          <w:pPr>
            <w:pStyle w:val="BE59CFF4CD0E4EE8BA06BE56A9CE6D96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9C815F53F5C546429C0CA114237A324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4D766F4-41A7-4FCC-B9F8-97A3255DDBC4}"/>
      </w:docPartPr>
      <w:docPartBody>
        <w:p w:rsidR="005C7EB2" w:rsidRDefault="00D57E97" w:rsidP="00D57E97">
          <w:pPr>
            <w:pStyle w:val="9C815F53F5C546429C0CA114237A324D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5E77AE305B9E447780E10A6C96CDE2D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DD70665-057D-403F-9F71-C76B00633B27}"/>
      </w:docPartPr>
      <w:docPartBody>
        <w:p w:rsidR="005C7EB2" w:rsidRDefault="00D57E97" w:rsidP="00D57E97">
          <w:pPr>
            <w:pStyle w:val="5E77AE305B9E447780E10A6C96CDE2DB2"/>
          </w:pPr>
          <w:r w:rsidRPr="001F4379">
            <w:rPr>
              <w:rStyle w:val="PlaceholderText"/>
            </w:rPr>
            <w:t>Insert text here</w:t>
          </w:r>
        </w:p>
      </w:docPartBody>
    </w:docPart>
    <w:docPart>
      <w:docPartPr>
        <w:name w:val="7F65E11314EF4D74AC65FBF3655C91D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7C1B2EC-B00B-4620-A118-3DA1888E608D}"/>
      </w:docPartPr>
      <w:docPartBody>
        <w:p w:rsidR="005C7EB2" w:rsidRDefault="00D57E97" w:rsidP="00D57E97">
          <w:pPr>
            <w:pStyle w:val="7F65E11314EF4D74AC65FBF3655C91D01"/>
          </w:pPr>
          <w:r>
            <w:rPr>
              <w:rStyle w:val="PlaceholderText"/>
              <w:lang w:val="en-US"/>
            </w:rPr>
            <w:t>Insert name of person</w:t>
          </w:r>
        </w:p>
      </w:docPartBody>
    </w:docPart>
    <w:docPart>
      <w:docPartPr>
        <w:name w:val="ED32E0F815F2444BB9C0E4A20AF1941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1955423-63E7-4D2B-B1CA-AD503DAE292A}"/>
      </w:docPartPr>
      <w:docPartBody>
        <w:p w:rsidR="005C7EB2" w:rsidRDefault="00D57E97" w:rsidP="00D57E97">
          <w:pPr>
            <w:pStyle w:val="ED32E0F815F2444BB9C0E4A20AF1941A"/>
          </w:pPr>
          <w:r w:rsidRPr="00306F6D">
            <w:rPr>
              <w:rStyle w:val="PlaceholderText"/>
              <w:lang w:val="en-US"/>
            </w:rPr>
            <w:t>[Insert number]</w:t>
          </w:r>
        </w:p>
      </w:docPartBody>
    </w:docPart>
    <w:docPart>
      <w:docPartPr>
        <w:name w:val="39101D895D7F4D0E821851205717A45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056877F-C435-4315-BA31-D4F808B06478}"/>
      </w:docPartPr>
      <w:docPartBody>
        <w:p w:rsidR="005C7EB2" w:rsidRDefault="00D57E97" w:rsidP="00D57E97">
          <w:pPr>
            <w:pStyle w:val="39101D895D7F4D0E821851205717A452"/>
          </w:pPr>
          <w:r w:rsidRPr="00306F6D">
            <w:rPr>
              <w:rStyle w:val="PlaceholderText"/>
              <w:lang w:val="en-US"/>
            </w:rPr>
            <w:t>[</w:t>
          </w:r>
          <w:r>
            <w:rPr>
              <w:rStyle w:val="PlaceholderText"/>
              <w:lang w:val="en-US"/>
            </w:rPr>
            <w:t>insert t</w:t>
          </w:r>
          <w:r w:rsidRPr="00306F6D">
            <w:rPr>
              <w:rStyle w:val="PlaceholderText"/>
              <w:lang w:val="en-US"/>
            </w:rPr>
            <w:t>itel]</w:t>
          </w:r>
        </w:p>
      </w:docPartBody>
    </w:docPart>
    <w:docPart>
      <w:docPartPr>
        <w:name w:val="DB8685D3422C4F648817E2C545FAB5C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4FF4218-C33B-4DAF-B08E-CCE7203B071B}"/>
      </w:docPartPr>
      <w:docPartBody>
        <w:p w:rsidR="005C7EB2" w:rsidRDefault="00D57E97" w:rsidP="00D57E97">
          <w:pPr>
            <w:pStyle w:val="DB8685D3422C4F648817E2C545FAB5C0"/>
          </w:pPr>
          <w:r w:rsidRPr="00306F6D">
            <w:rPr>
              <w:rStyle w:val="PlaceholderText"/>
              <w:lang w:val="en-US"/>
            </w:rPr>
            <w:t>[</w:t>
          </w:r>
          <w:r>
            <w:rPr>
              <w:rStyle w:val="PlaceholderText"/>
              <w:lang w:val="en-US"/>
            </w:rPr>
            <w:t>insert call year</w:t>
          </w:r>
          <w:r w:rsidRPr="00306F6D">
            <w:rPr>
              <w:rStyle w:val="PlaceholderText"/>
              <w:lang w:val="en-US"/>
            </w:rPr>
            <w:t>]</w:t>
          </w:r>
        </w:p>
      </w:docPartBody>
    </w:docPart>
    <w:docPart>
      <w:docPartPr>
        <w:name w:val="5F25FE304B7F422A9431BEEFE5A8361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6F7C0B5-B5C6-4961-9AF1-1D3E771A6CD1}"/>
      </w:docPartPr>
      <w:docPartBody>
        <w:p w:rsidR="005C7EB2" w:rsidRDefault="00D57E97" w:rsidP="00D57E97">
          <w:pPr>
            <w:pStyle w:val="5F25FE304B7F422A9431BEEFE5A8361C"/>
          </w:pPr>
          <w:r w:rsidRPr="00306F6D">
            <w:rPr>
              <w:rStyle w:val="PlaceholderText"/>
              <w:lang w:val="en-US"/>
            </w:rPr>
            <w:t>[Insert number]</w:t>
          </w:r>
        </w:p>
      </w:docPartBody>
    </w:docPart>
    <w:docPart>
      <w:docPartPr>
        <w:name w:val="E669168BE27B4B71A6E2018814473B5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ED8051-75EE-4399-B56A-F537103AA167}"/>
      </w:docPartPr>
      <w:docPartBody>
        <w:p w:rsidR="005C7EB2" w:rsidRDefault="00D57E97" w:rsidP="00D57E97">
          <w:pPr>
            <w:pStyle w:val="E669168BE27B4B71A6E2018814473B5A"/>
          </w:pPr>
          <w:r w:rsidRPr="00306F6D">
            <w:rPr>
              <w:rStyle w:val="PlaceholderText"/>
              <w:lang w:val="en-US"/>
            </w:rPr>
            <w:t>[</w:t>
          </w:r>
          <w:r>
            <w:rPr>
              <w:rStyle w:val="PlaceholderText"/>
              <w:lang w:val="en-US"/>
            </w:rPr>
            <w:t>insert t</w:t>
          </w:r>
          <w:r w:rsidRPr="00306F6D">
            <w:rPr>
              <w:rStyle w:val="PlaceholderText"/>
              <w:lang w:val="en-US"/>
            </w:rPr>
            <w:t>itel]</w:t>
          </w:r>
        </w:p>
      </w:docPartBody>
    </w:docPart>
    <w:docPart>
      <w:docPartPr>
        <w:name w:val="6BA363904CBA4CC1B3A80DDDB7B4293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D966FC-45F9-466B-A50E-6FC613F88B6C}"/>
      </w:docPartPr>
      <w:docPartBody>
        <w:p w:rsidR="005C7EB2" w:rsidRDefault="00D57E97" w:rsidP="00D57E97">
          <w:pPr>
            <w:pStyle w:val="6BA363904CBA4CC1B3A80DDDB7B4293A"/>
          </w:pPr>
          <w:r w:rsidRPr="00306F6D">
            <w:rPr>
              <w:rStyle w:val="PlaceholderText"/>
              <w:lang w:val="en-US"/>
            </w:rPr>
            <w:t>[</w:t>
          </w:r>
          <w:r>
            <w:rPr>
              <w:rStyle w:val="PlaceholderText"/>
              <w:lang w:val="en-US"/>
            </w:rPr>
            <w:t>insert call year</w:t>
          </w:r>
          <w:r w:rsidRPr="00306F6D">
            <w:rPr>
              <w:rStyle w:val="PlaceholderText"/>
              <w:lang w:val="en-US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Pro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HaasGroteskText St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vetia-Emoji">
    <w:altName w:val="MS UI Gothic"/>
    <w:panose1 w:val="00000000000000000000"/>
    <w:charset w:val="00"/>
    <w:family w:val="modern"/>
    <w:notTrueType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7E97"/>
    <w:rsid w:val="005C7EB2"/>
    <w:rsid w:val="00D5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7E97"/>
    <w:rPr>
      <w:color w:val="808080"/>
    </w:rPr>
  </w:style>
  <w:style w:type="paragraph" w:customStyle="1" w:styleId="72BE7EB2D79A400BAFC8149BBE10BA20">
    <w:name w:val="72BE7EB2D79A400BAFC8149BBE10BA20"/>
    <w:rsid w:val="00D57E97"/>
  </w:style>
  <w:style w:type="paragraph" w:customStyle="1" w:styleId="C16692246E4442E391FBF73FF1D8CE812">
    <w:name w:val="C16692246E4442E391FBF73FF1D8CE81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2">
    <w:name w:val="D3AB2554965143D9ACF5A3F477BF099F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32DCB6F845924A0AABC8704A0FCD28A32">
    <w:name w:val="32DCB6F845924A0AABC8704A0FCD28A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6380ED397C64A30AC47AF13140E4ACD2">
    <w:name w:val="96380ED397C64A30AC47AF13140E4ACD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90F21D08280490A92DE3534FC40F13F2">
    <w:name w:val="B90F21D08280490A92DE3534FC40F13F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F65E11314EF4D74AC65FBF3655C91D01">
    <w:name w:val="7F65E11314EF4D74AC65FBF3655C91D01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E137C94AFE84C2793045B673539C0DC2">
    <w:name w:val="DE137C94AFE84C2793045B673539C0DC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DBEE79C7860412DA6F54339A65F9F482">
    <w:name w:val="0DBEE79C7860412DA6F54339A65F9F48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7198C6F7F2D5423A8472B51E41F5E1702">
    <w:name w:val="7198C6F7F2D5423A8472B51E41F5E170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431E4F1BBBD4D1981F068924B0B61D62">
    <w:name w:val="6431E4F1BBBD4D1981F068924B0B61D6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DDB452E922A476BA1421C6F50833B132">
    <w:name w:val="CDDB452E922A476BA1421C6F50833B1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DE0F758A935496AB7F94099357F59B32">
    <w:name w:val="9DE0F758A935496AB7F94099357F59B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CC827A80AA994CBE84B6B010E8098D072">
    <w:name w:val="CC827A80AA994CBE84B6B010E8098D07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8688C64E3A404014894962128DBFE8182">
    <w:name w:val="8688C64E3A404014894962128DBFE818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49909CED5DD4788B5342F31034722332">
    <w:name w:val="D49909CED5DD4788B5342F3103472233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909D4027FFA4EA4B67DAB511F1468E82">
    <w:name w:val="6909D4027FFA4EA4B67DAB511F1468E8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364B3818AE4441A992CCA29B7B09DF02">
    <w:name w:val="B364B3818AE4441A992CCA29B7B09DF0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08CC3AF805A8462D8E2C1590D2A809FB2">
    <w:name w:val="08CC3AF805A8462D8E2C1590D2A809FB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BE59CFF4CD0E4EE8BA06BE56A9CE6D962">
    <w:name w:val="BE59CFF4CD0E4EE8BA06BE56A9CE6D96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9C815F53F5C546429C0CA114237A324D2">
    <w:name w:val="9C815F53F5C546429C0CA114237A324D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E77AE305B9E447780E10A6C96CDE2DB2">
    <w:name w:val="5E77AE305B9E447780E10A6C96CDE2DB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ED32E0F815F2444BB9C0E4A20AF1941A">
    <w:name w:val="ED32E0F815F2444BB9C0E4A20AF1941A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39101D895D7F4D0E821851205717A452">
    <w:name w:val="39101D895D7F4D0E821851205717A45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DB8685D3422C4F648817E2C545FAB5C0">
    <w:name w:val="DB8685D3422C4F648817E2C545FAB5C0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5F25FE304B7F422A9431BEEFE5A8361C">
    <w:name w:val="5F25FE304B7F422A9431BEEFE5A8361C"/>
    <w:rsid w:val="00D57E97"/>
  </w:style>
  <w:style w:type="paragraph" w:customStyle="1" w:styleId="E669168BE27B4B71A6E2018814473B5A">
    <w:name w:val="E669168BE27B4B71A6E2018814473B5A"/>
    <w:rsid w:val="00D57E97"/>
  </w:style>
  <w:style w:type="paragraph" w:customStyle="1" w:styleId="6BA363904CBA4CC1B3A80DDDB7B4293A">
    <w:name w:val="6BA363904CBA4CC1B3A80DDDB7B4293A"/>
    <w:rsid w:val="00D57E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Movetia">
      <a:dk1>
        <a:sysClr val="windowText" lastClr="000000"/>
      </a:dk1>
      <a:lt1>
        <a:sysClr val="window" lastClr="FFFFFF"/>
      </a:lt1>
      <a:dk2>
        <a:srgbClr val="595959"/>
      </a:dk2>
      <a:lt2>
        <a:srgbClr val="D8D8D8"/>
      </a:lt2>
      <a:accent1>
        <a:srgbClr val="FF675D"/>
      </a:accent1>
      <a:accent2>
        <a:srgbClr val="30D2A9"/>
      </a:accent2>
      <a:accent3>
        <a:srgbClr val="FFC600"/>
      </a:accent3>
      <a:accent4>
        <a:srgbClr val="8C66C3"/>
      </a:accent4>
      <a:accent5>
        <a:srgbClr val="FFB5AF"/>
      </a:accent5>
      <a:accent6>
        <a:srgbClr val="94E8D2"/>
      </a:accent6>
      <a:hlink>
        <a:srgbClr val="30D2A9"/>
      </a:hlink>
      <a:folHlink>
        <a:srgbClr val="30D2A9"/>
      </a:folHlink>
    </a:clrScheme>
    <a:fontScheme name="Movetia">
      <a:majorFont>
        <a:latin typeface="Akkurat Pro"/>
        <a:ea typeface=""/>
        <a:cs typeface=""/>
      </a:majorFont>
      <a:minorFont>
        <a:latin typeface="Akkurat Pro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uthr</b:Tag>
    <b:SourceType>Book</b:SourceType>
    <b:Guid>{BA01FD2C-EDFC-4D13-8F46-679005D5D2FB}</b:Guid>
    <b:Author>
      <b:Author>
        <b:NameList>
          <b:Person>
            <b:Last>Autor</b:Last>
            <b:First>Anton</b:First>
          </b:Person>
        </b:NameList>
      </b:Author>
    </b:Author>
    <b:Title>Titel</b:Title>
    <b:Year>Jahr</b:Year>
    <b:City>Ort</b:City>
    <b:Publisher>Verleger</b:Publisher>
    <b:RefOrder>1</b:RefOrder>
  </b:Source>
</b:Sources>
</file>

<file path=customXml/itemProps1.xml><?xml version="1.0" encoding="utf-8"?>
<ds:datastoreItem xmlns:ds="http://schemas.openxmlformats.org/officeDocument/2006/customXml" ds:itemID="{BB62D451-EA0F-4D92-8A4C-E36E3B2AB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3</Words>
  <Characters>1226</Characters>
  <Application>Microsoft Office Word</Application>
  <DocSecurity>0</DocSecurity>
  <Lines>59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ovetia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title]</dc:title>
  <dc:subject>[insert call year]</dc:subject>
  <dc:creator>Carlyn Fischer</dc:creator>
  <cp:keywords/>
  <dc:description/>
  <cp:lastModifiedBy>Lambrechts Agata</cp:lastModifiedBy>
  <cp:revision>5</cp:revision>
  <cp:lastPrinted>2019-01-28T07:42:00Z</cp:lastPrinted>
  <dcterms:created xsi:type="dcterms:W3CDTF">2023-11-13T11:24:00Z</dcterms:created>
  <dcterms:modified xsi:type="dcterms:W3CDTF">2023-11-17T13:3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f7f3e638a0ddf7992b4a0d353b1ee3a21834b2cfe41a0fad9788087c2a0c73</vt:lpwstr>
  </property>
</Properties>
</file>